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5CA6F" w14:textId="6E247F4B" w:rsidR="007E4833" w:rsidRPr="00583BA4" w:rsidRDefault="007E4833" w:rsidP="00D3651E">
      <w:pPr>
        <w:pStyle w:val="Balk5"/>
        <w:spacing w:after="0"/>
        <w:jc w:val="left"/>
        <w:rPr>
          <w:sz w:val="16"/>
          <w:szCs w:val="16"/>
        </w:rPr>
      </w:pPr>
    </w:p>
    <w:p w14:paraId="1AB362BE" w14:textId="44C6D4A3" w:rsidR="00EB14F3" w:rsidRPr="00B7516A" w:rsidRDefault="007A56CA" w:rsidP="009906A7">
      <w:pPr>
        <w:pStyle w:val="Balk5"/>
        <w:spacing w:after="0"/>
        <w:rPr>
          <w:sz w:val="22"/>
          <w:szCs w:val="22"/>
        </w:rPr>
      </w:pPr>
      <w:r w:rsidRPr="00B7516A">
        <w:rPr>
          <w:sz w:val="22"/>
          <w:szCs w:val="22"/>
        </w:rPr>
        <w:t>202</w:t>
      </w:r>
      <w:r w:rsidR="00277620" w:rsidRPr="00B7516A">
        <w:rPr>
          <w:sz w:val="22"/>
          <w:szCs w:val="22"/>
        </w:rPr>
        <w:t>5</w:t>
      </w:r>
      <w:r w:rsidR="00EB14F3" w:rsidRPr="00B7516A">
        <w:rPr>
          <w:sz w:val="22"/>
          <w:szCs w:val="22"/>
        </w:rPr>
        <w:t>-20</w:t>
      </w:r>
      <w:r w:rsidRPr="00B7516A">
        <w:rPr>
          <w:sz w:val="22"/>
          <w:szCs w:val="22"/>
        </w:rPr>
        <w:t>2</w:t>
      </w:r>
      <w:r w:rsidR="00277620" w:rsidRPr="00B7516A">
        <w:rPr>
          <w:sz w:val="22"/>
          <w:szCs w:val="22"/>
        </w:rPr>
        <w:t>6</w:t>
      </w:r>
      <w:r w:rsidR="00EB14F3" w:rsidRPr="00B7516A">
        <w:rPr>
          <w:b w:val="0"/>
          <w:sz w:val="22"/>
          <w:szCs w:val="22"/>
        </w:rPr>
        <w:t xml:space="preserve"> </w:t>
      </w:r>
      <w:r w:rsidR="00EB14F3" w:rsidRPr="00B7516A">
        <w:rPr>
          <w:sz w:val="22"/>
          <w:szCs w:val="22"/>
        </w:rPr>
        <w:t xml:space="preserve">ÖĞRETİM YILI </w:t>
      </w:r>
      <w:r w:rsidR="00422180" w:rsidRPr="00B7516A">
        <w:rPr>
          <w:sz w:val="22"/>
          <w:szCs w:val="22"/>
        </w:rPr>
        <w:t>BAHAR</w:t>
      </w:r>
      <w:r w:rsidR="00EB14F3" w:rsidRPr="00B7516A">
        <w:rPr>
          <w:sz w:val="22"/>
          <w:szCs w:val="22"/>
        </w:rPr>
        <w:t xml:space="preserve"> YARIYILI</w:t>
      </w:r>
      <w:r w:rsidR="00EB14F3" w:rsidRPr="00B7516A">
        <w:rPr>
          <w:b w:val="0"/>
          <w:sz w:val="22"/>
          <w:szCs w:val="22"/>
        </w:rPr>
        <w:t xml:space="preserve"> </w:t>
      </w:r>
      <w:r w:rsidR="00EB14F3" w:rsidRPr="00B7516A">
        <w:rPr>
          <w:sz w:val="22"/>
          <w:szCs w:val="22"/>
        </w:rPr>
        <w:t xml:space="preserve">MEKATRONİK </w:t>
      </w:r>
      <w:r w:rsidR="009906A7" w:rsidRPr="00B7516A">
        <w:rPr>
          <w:sz w:val="22"/>
          <w:szCs w:val="22"/>
        </w:rPr>
        <w:t xml:space="preserve">DERS </w:t>
      </w:r>
      <w:r w:rsidR="00AA19D7" w:rsidRPr="00B7516A">
        <w:rPr>
          <w:sz w:val="22"/>
          <w:szCs w:val="22"/>
        </w:rPr>
        <w:t>PROGRAMI</w:t>
      </w:r>
    </w:p>
    <w:p w14:paraId="1AD84297" w14:textId="77777777" w:rsidR="00B7516A" w:rsidRPr="00B7516A" w:rsidRDefault="00B7516A" w:rsidP="00B7516A">
      <w:pPr>
        <w:rPr>
          <w:lang w:val="tr-TR"/>
        </w:rPr>
      </w:pPr>
    </w:p>
    <w:tbl>
      <w:tblPr>
        <w:tblW w:w="5362" w:type="pct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66"/>
        <w:gridCol w:w="710"/>
        <w:gridCol w:w="4819"/>
        <w:gridCol w:w="5097"/>
      </w:tblGrid>
      <w:tr w:rsidR="006437BF" w:rsidRPr="00583BA4" w14:paraId="2EAA167B" w14:textId="77777777" w:rsidTr="00583BA4">
        <w:trPr>
          <w:trHeight w:val="266"/>
        </w:trPr>
        <w:tc>
          <w:tcPr>
            <w:tcW w:w="25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hideMark/>
          </w:tcPr>
          <w:p w14:paraId="6EDFC96B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Gün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3F0921" w14:textId="77777777" w:rsidR="00EB14F3" w:rsidRPr="00583BA4" w:rsidRDefault="00EB14F3" w:rsidP="006E250B">
            <w:pPr>
              <w:pStyle w:val="Balk4"/>
              <w:spacing w:before="0" w:after="0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Saat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4E092E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. Sınıf</w:t>
            </w: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C333E0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I.</w:t>
            </w:r>
            <w:r w:rsidR="0093538B" w:rsidRPr="00583BA4">
              <w:rPr>
                <w:b/>
                <w:sz w:val="16"/>
                <w:szCs w:val="16"/>
                <w:lang w:val="tr-TR"/>
              </w:rPr>
              <w:t xml:space="preserve"> </w:t>
            </w:r>
            <w:r w:rsidRPr="00583BA4">
              <w:rPr>
                <w:b/>
                <w:sz w:val="16"/>
                <w:szCs w:val="16"/>
                <w:lang w:val="tr-TR"/>
              </w:rPr>
              <w:t>Sınıf</w:t>
            </w:r>
          </w:p>
        </w:tc>
      </w:tr>
      <w:tr w:rsidR="009E7BEF" w:rsidRPr="00583BA4" w14:paraId="5EEAEC02" w14:textId="77777777" w:rsidTr="00583BA4">
        <w:trPr>
          <w:cantSplit/>
        </w:trPr>
        <w:tc>
          <w:tcPr>
            <w:tcW w:w="253" w:type="pct"/>
            <w:vMerge w:val="restart"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4E2D3B22" w14:textId="0E8C9CE8" w:rsidR="009E7BEF" w:rsidRPr="00583BA4" w:rsidRDefault="009E7BEF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PAZARTESİ</w:t>
            </w: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8426803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-0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69CFAB4" w14:textId="09E5FC09" w:rsidR="009E7BEF" w:rsidRPr="00152AAD" w:rsidRDefault="007F7185" w:rsidP="009E7BE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7-</w:t>
            </w:r>
            <w:r w:rsidR="009E7BEF" w:rsidRPr="00152AAD">
              <w:rPr>
                <w:color w:val="000000" w:themeColor="text1"/>
                <w:sz w:val="16"/>
                <w:szCs w:val="16"/>
                <w:lang w:val="tr-TR"/>
              </w:rPr>
              <w:t>TekSeç II End. Otomasyon  –( Öğr. Gör. Dr.Aslı SOYİÇ LEBLEBİCİ) – Mek.</w:t>
            </w:r>
            <w:r w:rsidR="00B44C8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="009E7BEF" w:rsidRPr="00152AAD">
              <w:rPr>
                <w:color w:val="000000" w:themeColor="text1"/>
                <w:sz w:val="16"/>
                <w:szCs w:val="16"/>
                <w:lang w:val="tr-TR"/>
              </w:rPr>
              <w:t>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F4AAD66" w14:textId="3E21C31D" w:rsidR="009E7BEF" w:rsidRPr="00152AAD" w:rsidRDefault="007F7185" w:rsidP="002A369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4-</w:t>
            </w:r>
            <w:r w:rsidR="009E7BEF" w:rsidRPr="00152AAD">
              <w:rPr>
                <w:color w:val="000000" w:themeColor="text1"/>
                <w:sz w:val="16"/>
                <w:szCs w:val="16"/>
                <w:lang w:val="tr-TR"/>
              </w:rPr>
              <w:t>Bilgisayar Destekli Takım Tezgahları – A (Prof. Dr. Mustafa Özgür ÖTEYAKA))  - D1 /CNC lab</w:t>
            </w:r>
            <w:r w:rsidR="00E14262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/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6-</w:t>
            </w:r>
            <w:r w:rsidR="00E14262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Mikrodenetleyici Tabanlı Kontrol – (Doç. Dr. Mehmet Cemil KALE) – </w:t>
            </w:r>
            <w:r w:rsidR="002A3698" w:rsidRPr="00152AAD">
              <w:rPr>
                <w:color w:val="000000" w:themeColor="text1"/>
                <w:sz w:val="16"/>
                <w:szCs w:val="16"/>
                <w:lang w:val="tr-TR"/>
              </w:rPr>
              <w:t>Seminer salonu</w:t>
            </w:r>
          </w:p>
        </w:tc>
      </w:tr>
      <w:tr w:rsidR="009E7BEF" w:rsidRPr="00583BA4" w14:paraId="2223359B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756CED47" w14:textId="7AF7C6A5" w:rsidR="009E7BEF" w:rsidRPr="00583BA4" w:rsidRDefault="009E7BEF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ED7B3DA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41BA429" w14:textId="2DD5F6AD" w:rsidR="009E7BEF" w:rsidRPr="00152AAD" w:rsidRDefault="007F7185" w:rsidP="009E7BE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7-TekSeç II End. Otomasyon  –( Öğr. Gör. Dr.Aslı SOYİÇ LEBLEBİCİ) – Mek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3759D60" w14:textId="517D436C" w:rsidR="009E7BEF" w:rsidRPr="00152AAD" w:rsidRDefault="007F7185" w:rsidP="002A3698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4-Bilgisayar Destekli Takım Tezgahları – A (Prof. Dr. Mustafa Özgür ÖTEYAKA))  - D1 /CNC lab/ 241114026-Mikrodenetleyici Tabanlı Kontrol – (Doç. Dr. Mehmet Cemil KALE) – </w:t>
            </w:r>
            <w:r w:rsidR="002A3698" w:rsidRPr="00152AAD">
              <w:rPr>
                <w:color w:val="000000" w:themeColor="text1"/>
                <w:sz w:val="16"/>
                <w:szCs w:val="16"/>
                <w:lang w:val="tr-TR"/>
              </w:rPr>
              <w:t>seminer salonu</w:t>
            </w:r>
          </w:p>
        </w:tc>
      </w:tr>
      <w:tr w:rsidR="009E7BEF" w:rsidRPr="00583BA4" w14:paraId="6AB5B289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BCC4AF5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7647611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4123494" w14:textId="37E11E3D" w:rsidR="009E7BEF" w:rsidRPr="00152AAD" w:rsidRDefault="007F7185" w:rsidP="009E7BE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7-TekSeç II End. Otomasyon  –( Öğr. Gör. Dr.Aslı SOYİÇ LEBLEBİCİ) – Mek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77F9C4" w14:textId="06527435" w:rsidR="009E7BEF" w:rsidRPr="00152AAD" w:rsidRDefault="007F7185" w:rsidP="002A369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4-Bilgisayar Destekli Takım Tezgahları – A (Prof. Dr. Mustafa Özgür ÖTEYAKA))  - D1 /CNC lab/ 241114026-Mikrodenetleyici Tabanlı Kontrol – (Doç. Dr. Mehmet Cemil KALE) – </w:t>
            </w:r>
            <w:r w:rsidR="002A3698" w:rsidRPr="00152AAD">
              <w:rPr>
                <w:color w:val="000000" w:themeColor="text1"/>
                <w:sz w:val="16"/>
                <w:szCs w:val="16"/>
                <w:lang w:val="tr-TR"/>
              </w:rPr>
              <w:t>seminer salonu</w:t>
            </w:r>
          </w:p>
        </w:tc>
      </w:tr>
      <w:tr w:rsidR="009E7BEF" w:rsidRPr="00583BA4" w14:paraId="21CFD794" w14:textId="77777777" w:rsidTr="00583BA4">
        <w:trPr>
          <w:cantSplit/>
          <w:trHeight w:val="21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78F25E8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AE23F4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8A605FC" w14:textId="29DE4E99" w:rsidR="009E7BEF" w:rsidRPr="00152AAD" w:rsidRDefault="007F7185" w:rsidP="009E7BE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7-TekSeç II End. Otomasyon  –( Öğr. Gör. Dr.Aslı SOYİÇ LEBLEBİCİ) – Mek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4404CD2" w14:textId="2A7A8B84" w:rsidR="009E7BEF" w:rsidRPr="00152AAD" w:rsidRDefault="007F7185" w:rsidP="002A3698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4-Bilgisayar Destekli Takım Tezgahları – A (Prof. Dr. Mustafa Özgür ÖTEYAKA))  - D1 /CNC lab/ 241114026-Mikrodenetleyici Tabanlı Kontrol – (Doç. Dr. Mehmet Cemil KALE) – </w:t>
            </w:r>
            <w:r w:rsidR="002A3698" w:rsidRPr="00152AAD">
              <w:rPr>
                <w:color w:val="000000" w:themeColor="text1"/>
                <w:sz w:val="16"/>
                <w:szCs w:val="16"/>
                <w:lang w:val="tr-TR"/>
              </w:rPr>
              <w:t>seminer salonu</w:t>
            </w:r>
          </w:p>
        </w:tc>
      </w:tr>
      <w:tr w:rsidR="009E7BEF" w:rsidRPr="00583BA4" w14:paraId="78ECFAB7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D8E0096" w14:textId="77777777" w:rsidR="009E7BEF" w:rsidRPr="00583BA4" w:rsidRDefault="009E7BEF" w:rsidP="009E7BE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BB960B3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1BF5D36" w14:textId="035F212E" w:rsidR="009E7BEF" w:rsidRPr="00152AAD" w:rsidRDefault="007F7185" w:rsidP="009E7BE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</w:t>
            </w:r>
            <w:r w:rsidR="009E7BEF" w:rsidRPr="00152AAD">
              <w:rPr>
                <w:color w:val="000000" w:themeColor="text1"/>
                <w:sz w:val="16"/>
                <w:szCs w:val="16"/>
                <w:lang w:val="tr-TR"/>
              </w:rPr>
              <w:t>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567C493" w14:textId="53D0EAA4" w:rsidR="009E7BEF" w:rsidRPr="00152AAD" w:rsidRDefault="00D06823" w:rsidP="009E7BE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*</w:t>
            </w:r>
            <w:r w:rsidR="007F7185" w:rsidRPr="00152AAD">
              <w:rPr>
                <w:color w:val="000000" w:themeColor="text1"/>
                <w:sz w:val="16"/>
                <w:szCs w:val="16"/>
                <w:lang w:val="tr-TR"/>
              </w:rPr>
              <w:t>241114029-</w:t>
            </w:r>
            <w:r w:rsidR="003E76EA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Proje </w:t>
            </w:r>
            <w:r w:rsidR="00432945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A </w:t>
            </w:r>
            <w:r w:rsidR="003E76EA" w:rsidRPr="00152AAD">
              <w:rPr>
                <w:color w:val="000000" w:themeColor="text1"/>
                <w:sz w:val="16"/>
                <w:szCs w:val="16"/>
                <w:lang w:val="tr-TR"/>
              </w:rPr>
              <w:t>(Prof. Dr. Mustafa Özgür ÖTEYAKA)-Bilgisayar Laboratuvarı</w:t>
            </w:r>
            <w:r w:rsidR="00445FDB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 </w:t>
            </w:r>
          </w:p>
        </w:tc>
      </w:tr>
      <w:tr w:rsidR="007F7185" w:rsidRPr="00583BA4" w14:paraId="7D2DA285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65B2AFA" w14:textId="77777777" w:rsidR="007F7185" w:rsidRPr="00583BA4" w:rsidRDefault="007F7185" w:rsidP="007F718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8C9342" w14:textId="77777777" w:rsidR="007F7185" w:rsidRPr="00583BA4" w:rsidRDefault="007F7185" w:rsidP="007F718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5FA2E08" w14:textId="1A5113F8" w:rsidR="007F7185" w:rsidRPr="00152AAD" w:rsidRDefault="007F7185" w:rsidP="007F7185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4C7B1" w14:textId="6DE96DB5" w:rsidR="007F7185" w:rsidRPr="00152AAD" w:rsidRDefault="007F7185" w:rsidP="007F718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*241114029-Proje A (Prof. Dr. Mustafa Özgür ÖTEYAKA)-Bilgisayar Laboratuvarı  </w:t>
            </w:r>
          </w:p>
        </w:tc>
      </w:tr>
      <w:tr w:rsidR="007F7185" w:rsidRPr="00583BA4" w14:paraId="3E26174C" w14:textId="77777777" w:rsidTr="00583BA4">
        <w:trPr>
          <w:cantSplit/>
          <w:trHeight w:val="25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AC0C49F" w14:textId="77777777" w:rsidR="007F7185" w:rsidRPr="00583BA4" w:rsidRDefault="007F7185" w:rsidP="007F718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043EECA" w14:textId="77777777" w:rsidR="007F7185" w:rsidRPr="00583BA4" w:rsidRDefault="007F7185" w:rsidP="007F718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92C8BDB" w14:textId="4F77F5A9" w:rsidR="007F7185" w:rsidRPr="00152AAD" w:rsidRDefault="007F7185" w:rsidP="007F7185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CFE2D8B" w14:textId="00DD59DA" w:rsidR="007F7185" w:rsidRPr="00152AAD" w:rsidRDefault="007F7185" w:rsidP="007F718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*241114029-Proje A (Prof. Dr. Mustafa Özgür ÖTEYAKA)-Bilgisayar Laboratuvarı  </w:t>
            </w:r>
          </w:p>
        </w:tc>
      </w:tr>
      <w:tr w:rsidR="007F7185" w:rsidRPr="00583BA4" w14:paraId="637D92B1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658845E" w14:textId="77777777" w:rsidR="007F7185" w:rsidRPr="00583BA4" w:rsidRDefault="007F7185" w:rsidP="007F718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AE81C" w14:textId="77777777" w:rsidR="007F7185" w:rsidRPr="00583BA4" w:rsidRDefault="007F7185" w:rsidP="007F718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5074B79" w14:textId="64928FDF" w:rsidR="007F7185" w:rsidRPr="00152AAD" w:rsidRDefault="007F7185" w:rsidP="007F7185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E71781" w14:textId="47D28CA5" w:rsidR="007F7185" w:rsidRPr="00152AAD" w:rsidRDefault="007F7185" w:rsidP="007F718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*241114029-Proje A (Prof. Dr. Mustafa Özgür ÖTEYAKA)-Bilgisayar Laboratuvarı  </w:t>
            </w:r>
          </w:p>
        </w:tc>
      </w:tr>
      <w:tr w:rsidR="007F7185" w:rsidRPr="00583BA4" w14:paraId="65FBFD6B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371808B" w14:textId="77777777" w:rsidR="007F7185" w:rsidRPr="00583BA4" w:rsidRDefault="007F7185" w:rsidP="007F718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45D3216" w14:textId="77777777" w:rsidR="007F7185" w:rsidRPr="00583BA4" w:rsidRDefault="007F7185" w:rsidP="007F718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572472" w14:textId="3566BF11" w:rsidR="007F7185" w:rsidRPr="00152AAD" w:rsidRDefault="007F7185" w:rsidP="007F7185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/ 241112025-Mekatronik Uygulamalar I-A-Mek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81E1AEE" w14:textId="2B0C9BD3" w:rsidR="007F7185" w:rsidRPr="00152AAD" w:rsidRDefault="007F7185" w:rsidP="007F718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7F7185" w:rsidRPr="00583BA4" w14:paraId="23C85A68" w14:textId="77777777" w:rsidTr="00583BA4">
        <w:trPr>
          <w:cantSplit/>
          <w:trHeight w:val="291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35CD5D" w14:textId="77777777" w:rsidR="007F7185" w:rsidRPr="00583BA4" w:rsidRDefault="007F7185" w:rsidP="007F718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1413F2" w14:textId="7D72E1F2" w:rsidR="007F7185" w:rsidRPr="00583BA4" w:rsidRDefault="002A3698" w:rsidP="007F7185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7 – 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</w:tcPr>
          <w:p w14:paraId="034DF65F" w14:textId="77777777" w:rsidR="007F7185" w:rsidRPr="00152AAD" w:rsidRDefault="007F7185" w:rsidP="007F718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0F14A9D" w14:textId="07D7DDA4" w:rsidR="007F7185" w:rsidRPr="00152AAD" w:rsidRDefault="002A3698" w:rsidP="007F7185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7F7185" w:rsidRPr="00583BA4" w14:paraId="236EB549" w14:textId="77777777" w:rsidTr="00583BA4">
        <w:trPr>
          <w:cantSplit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58410B71" w14:textId="77777777" w:rsidR="007F7185" w:rsidRPr="00583BA4" w:rsidRDefault="007F7185" w:rsidP="007F718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SALI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260C8B7" w14:textId="77777777" w:rsidR="007F7185" w:rsidRPr="00583BA4" w:rsidRDefault="007F7185" w:rsidP="007F7185">
            <w:pPr>
              <w:jc w:val="center"/>
              <w:rPr>
                <w:color w:val="000000" w:themeColor="text1"/>
                <w:sz w:val="16"/>
                <w:szCs w:val="16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00E613" w14:textId="484BFE91" w:rsidR="007F7185" w:rsidRPr="00152AAD" w:rsidRDefault="007F7185" w:rsidP="007F718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4B875FB0" w14:textId="3E45BCD8" w:rsidR="007F7185" w:rsidRPr="00152AAD" w:rsidRDefault="002D43D7" w:rsidP="008D40CC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8D40CC">
              <w:rPr>
                <w:color w:val="000000" w:themeColor="text1"/>
                <w:sz w:val="16"/>
                <w:szCs w:val="16"/>
                <w:lang w:val="tr-TR"/>
              </w:rPr>
              <w:t>241114023-</w:t>
            </w:r>
            <w:r w:rsidR="007F7185" w:rsidRPr="008D40CC">
              <w:rPr>
                <w:color w:val="000000" w:themeColor="text1"/>
                <w:sz w:val="16"/>
                <w:szCs w:val="16"/>
                <w:lang w:val="tr-TR"/>
              </w:rPr>
              <w:t>Seminer A/B/C</w:t>
            </w:r>
            <w:r w:rsidR="008B0B97" w:rsidRPr="008D40CC">
              <w:rPr>
                <w:color w:val="000000" w:themeColor="text1"/>
                <w:sz w:val="16"/>
                <w:szCs w:val="16"/>
                <w:lang w:val="tr-TR"/>
              </w:rPr>
              <w:t>-Seminer salonu</w:t>
            </w:r>
          </w:p>
        </w:tc>
      </w:tr>
      <w:tr w:rsidR="007F7185" w:rsidRPr="00583BA4" w14:paraId="0BD2BA98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692D7CE5" w14:textId="77777777" w:rsidR="007F7185" w:rsidRPr="00583BA4" w:rsidRDefault="007F7185" w:rsidP="007F718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111D530F" w14:textId="77777777" w:rsidR="007F7185" w:rsidRPr="00583BA4" w:rsidRDefault="007F7185" w:rsidP="007F7185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D080F36" w14:textId="2671D41C" w:rsidR="007F7185" w:rsidRPr="00152AAD" w:rsidRDefault="007F7185" w:rsidP="007F718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93C5D44" w14:textId="5FBCD53B" w:rsidR="007F7185" w:rsidRPr="00152AAD" w:rsidRDefault="007F7185" w:rsidP="007F7185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D1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  <w:r w:rsidR="002D43D7" w:rsidRPr="00152AAD">
              <w:rPr>
                <w:color w:val="000000" w:themeColor="text1"/>
                <w:sz w:val="16"/>
                <w:szCs w:val="16"/>
              </w:rPr>
              <w:t xml:space="preserve">2411140333- </w:t>
            </w:r>
            <w:r w:rsidRPr="00152AAD">
              <w:rPr>
                <w:color w:val="000000" w:themeColor="text1"/>
                <w:sz w:val="16"/>
                <w:szCs w:val="16"/>
              </w:rPr>
              <w:t>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2D43D7" w:rsidRPr="00583BA4" w14:paraId="0958D8D9" w14:textId="77777777" w:rsidTr="00583BA4">
        <w:trPr>
          <w:cantSplit/>
          <w:trHeight w:val="204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E4D183C" w14:textId="77777777" w:rsidR="002D43D7" w:rsidRPr="00583BA4" w:rsidRDefault="002D43D7" w:rsidP="002D43D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5EA7866B" w14:textId="77777777" w:rsidR="002D43D7" w:rsidRPr="00583BA4" w:rsidRDefault="002D43D7" w:rsidP="002D43D7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BDCA1CB" w14:textId="6E9FF77A" w:rsidR="002D43D7" w:rsidRPr="00152AAD" w:rsidRDefault="002D43D7" w:rsidP="002D43D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12024-Kumanda Devreleri - (Öğr.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Gör.</w:t>
            </w:r>
            <w:r w:rsidR="00B44C8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Dr. Aslı SOYİÇ  LEBLEBİCİ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A37CA4E" w14:textId="26DEF485" w:rsidR="002D43D7" w:rsidRPr="00152AAD" w:rsidRDefault="002D43D7" w:rsidP="002D43D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D1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2411140333- 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2D43D7" w:rsidRPr="00583BA4" w14:paraId="4EA638E1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83AD63" w14:textId="77777777" w:rsidR="002D43D7" w:rsidRPr="00583BA4" w:rsidRDefault="002D43D7" w:rsidP="002D43D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69F7D6A" w14:textId="77777777" w:rsidR="002D43D7" w:rsidRPr="00583BA4" w:rsidRDefault="002D43D7" w:rsidP="002D43D7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F9B2C2A" w14:textId="08D0F4F4" w:rsidR="002D43D7" w:rsidRPr="00152AAD" w:rsidRDefault="002D43D7" w:rsidP="002D43D7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4-Kumanda Devreleri - (Öğr. Gör.Dr. Aslı SOYİÇ  LEBLEBİCİ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FA2D3D" w14:textId="4A52AE91" w:rsidR="002D43D7" w:rsidRPr="00152AAD" w:rsidRDefault="002D43D7" w:rsidP="002D43D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D1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2411140333- 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A92D18" w:rsidRPr="00583BA4" w14:paraId="46A96F9E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9E0E0A9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31793D4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A8EFD16" w14:textId="73DE221B" w:rsidR="00A92D18" w:rsidRPr="00152AAD" w:rsidRDefault="00A92D18" w:rsidP="00A92D18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90235D" w14:textId="6D6ED37E" w:rsidR="00A92D18" w:rsidRPr="00152AAD" w:rsidRDefault="008B0B97" w:rsidP="00A92D18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-D1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  <w:r w:rsidR="002D43D7" w:rsidRPr="00152AAD">
              <w:rPr>
                <w:color w:val="000000" w:themeColor="text1"/>
                <w:sz w:val="16"/>
                <w:szCs w:val="16"/>
              </w:rPr>
              <w:t>2411140333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 xml:space="preserve"> İşletmede Mesleki Eğitim-A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A92D18" w:rsidRPr="00583BA4" w14:paraId="795D0925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D2BC927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3D0C552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2EA0D9" w14:textId="1AF46E08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19-İş etiği  </w:t>
            </w:r>
            <w:r w:rsidR="00A66F25" w:rsidRPr="00152AAD">
              <w:rPr>
                <w:color w:val="000000" w:themeColor="text1"/>
                <w:sz w:val="16"/>
                <w:szCs w:val="16"/>
                <w:lang w:val="tr-TR"/>
              </w:rPr>
              <w:t>Öğr.Gör.Melek Melike OKUROĞLU-D1</w:t>
            </w: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DD784E" w14:textId="0625C044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*241114021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Proje B (Doç. Dr. Mehmet Cemil KALE)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Bilg.Lab</w:t>
            </w:r>
          </w:p>
        </w:tc>
      </w:tr>
      <w:tr w:rsidR="00A92D18" w:rsidRPr="00583BA4" w14:paraId="51902647" w14:textId="77777777" w:rsidTr="00583BA4">
        <w:trPr>
          <w:cantSplit/>
          <w:trHeight w:val="130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134D538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E473B9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386AC1" w14:textId="735453CD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19-İş etiği  </w:t>
            </w:r>
            <w:r w:rsidR="00A66F25" w:rsidRPr="00152AAD">
              <w:rPr>
                <w:color w:val="000000" w:themeColor="text1"/>
                <w:sz w:val="16"/>
                <w:szCs w:val="16"/>
                <w:lang w:val="tr-TR"/>
              </w:rPr>
              <w:t>Öğr.Gör.Melek Melike OKUROĞLU-D1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C645EA8" w14:textId="43741030" w:rsidR="00A92D18" w:rsidRPr="00152AAD" w:rsidRDefault="00A92D18" w:rsidP="00A92D18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*241114021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Proje B (Doç. Dr. Mehmet Cemil KALE)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Bilg.Lab</w:t>
            </w:r>
          </w:p>
        </w:tc>
      </w:tr>
      <w:tr w:rsidR="00A92D18" w:rsidRPr="00583BA4" w14:paraId="7C3443AF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2194411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E550496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9DC21C" w14:textId="6E882731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Fizik II- Öğr.Gör.Melek Melike OKUROĞLU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2CA148" w14:textId="6A841D13" w:rsidR="00A92D18" w:rsidRPr="00152AAD" w:rsidRDefault="002D43D7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="00A92D18" w:rsidRPr="00152AAD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</w:t>
            </w:r>
          </w:p>
        </w:tc>
      </w:tr>
      <w:tr w:rsidR="00A92D18" w:rsidRPr="00583BA4" w14:paraId="30B180DB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C158C6D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1B93B8A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2E0669" w14:textId="7854707E" w:rsidR="00A92D18" w:rsidRPr="00152AAD" w:rsidRDefault="00A92D18" w:rsidP="00A92D18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Fizik II- Öğr.Gör.Melek Melike OKUROĞLU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B8A57C" w14:textId="027B5C58" w:rsidR="00A92D18" w:rsidRPr="00152AAD" w:rsidRDefault="002A369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3-Seminer A/B/C</w:t>
            </w:r>
            <w:r w:rsidR="008B0B97" w:rsidRPr="00152AAD">
              <w:rPr>
                <w:color w:val="000000" w:themeColor="text1"/>
                <w:sz w:val="16"/>
                <w:szCs w:val="16"/>
                <w:lang w:val="tr-TR"/>
              </w:rPr>
              <w:t>-</w:t>
            </w:r>
            <w:r w:rsidR="008B0B97" w:rsidRPr="008D40CC">
              <w:rPr>
                <w:color w:val="000000" w:themeColor="text1"/>
                <w:sz w:val="16"/>
                <w:szCs w:val="16"/>
                <w:lang w:val="tr-TR"/>
              </w:rPr>
              <w:t xml:space="preserve"> Seminer salonu</w:t>
            </w:r>
          </w:p>
        </w:tc>
      </w:tr>
      <w:tr w:rsidR="00A92D18" w:rsidRPr="00583BA4" w14:paraId="79AA445B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4A9204F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7494CDF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16B625" w14:textId="35FE22B7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C566695" w14:textId="4130CA90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92D18" w:rsidRPr="00583BA4" w14:paraId="71E57F86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40D5C49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9A0E7F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42AFDE5" w14:textId="52AA9384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05B1946" w14:textId="01BB6FAE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92D18" w:rsidRPr="00583BA4" w14:paraId="182517C9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C5A2381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910CE06" w14:textId="6F44A879" w:rsidR="00A92D18" w:rsidRPr="00583BA4" w:rsidRDefault="00A92D18" w:rsidP="00A92D18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4BCA4EF" w14:textId="5132277D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41015E7" w14:textId="0EB816FE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92D18" w:rsidRPr="00583BA4" w14:paraId="5E8CF2D2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20E3DD4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766D69D" w14:textId="0FE1B1AF" w:rsidR="00A92D18" w:rsidRPr="00583BA4" w:rsidRDefault="00A92D18" w:rsidP="00A92D18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20-2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1F4434C1" w14:textId="042FBC11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6A8A349" w14:textId="4756CB44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92D18" w:rsidRPr="00583BA4" w14:paraId="5DF4D311" w14:textId="77777777" w:rsidTr="00583BA4">
        <w:trPr>
          <w:cantSplit/>
          <w:trHeight w:val="192"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604C512E" w14:textId="77777777" w:rsidR="00A92D18" w:rsidRPr="00583BA4" w:rsidRDefault="00A92D18" w:rsidP="00A92D18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317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AD34B51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53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FD5B0F" w14:textId="2240F99B" w:rsidR="00A92D18" w:rsidRPr="00152AAD" w:rsidRDefault="00A92D18" w:rsidP="00A92D18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09B3960" w14:textId="69D16DEA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5-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 (Öğr. Gör.Dr. Aslı SOYİÇ LEBLEBİCİ) – PLC Laboratuvarı /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2-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>İnovasyon ve araştırma yöntemleri Öğr.Gör.Melek Melike OKUROĞLU-D2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</w:rPr>
              <w:t>2411140333-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>İşletmede Mesleki Eğitim-A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A92D18" w:rsidRPr="00583BA4" w14:paraId="493F29B6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452200D" w14:textId="77777777" w:rsidR="00A92D18" w:rsidRPr="00583BA4" w:rsidRDefault="00A92D18" w:rsidP="00A92D18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DA44EBE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6D9576" w14:textId="29E5510C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E0B7973" w14:textId="2272AC9C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5-Programlanabilir Mantık Denetleyicileri  (Öğr. Gör.Dr. Aslı SOYİÇ LEBLEBİCİ) – PLC Laboratuvarı /241114032-İnovasyon ve araştırma yöntemleri Öğr.Gör.Melek Melike OKUROĞLU-D2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2411140333-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A92D18" w:rsidRPr="00583BA4" w14:paraId="38F0F631" w14:textId="77777777" w:rsidTr="00583BA4">
        <w:trPr>
          <w:cantSplit/>
          <w:trHeight w:val="134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7300B8D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37F14C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30B89D" w14:textId="27B27ECF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30- TekSeç II- Bilgisayar Destekli Tasarım II  (Prof. Dr. Mustafa Özgür ÖTEYAKA)-Bilg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274E3C" w14:textId="3F5971D1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5-Programlanabilir Mantık Denetleyicileri  (Öğr. Gör.Dr. Aslı SOYİÇ LEBLEBİCİ) – PLC Laboratuvarı /241114032-İnovasyon ve araştırma yöntemleri Öğr.Gör.Melek Melike OKUROĞLU-D</w:t>
            </w:r>
          </w:p>
        </w:tc>
      </w:tr>
      <w:tr w:rsidR="00A92D18" w:rsidRPr="00583BA4" w14:paraId="46DBB064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F217798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1F5B8C5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BE1A09" w14:textId="63E3A54B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30- TekSeç II- Bilgisayar Destekli Tasarım II  (Prof. Dr. Mustafa Özgür ÖTEYAKA)-Bilg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F99527" w14:textId="1E74FAE9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5-Programlanabilir Mantık Denetleyicileri  (Öğr. Gör.Dr. Aslı SOYİÇ LEBLEBİCİ) – PLC </w:t>
            </w:r>
            <w:r w:rsidRPr="00152AAD">
              <w:rPr>
                <w:color w:val="000000" w:themeColor="text1"/>
                <w:sz w:val="16"/>
                <w:szCs w:val="16"/>
                <w:shd w:val="clear" w:color="auto" w:fill="FFFFFF" w:themeFill="background1"/>
                <w:lang w:val="tr-TR"/>
              </w:rPr>
              <w:t>Laboratuvarı /241114032-İnovasyon ve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araştırma yöntemleri Öğr.Gör.Melek Melike OKUROĞLU-D</w:t>
            </w:r>
          </w:p>
        </w:tc>
      </w:tr>
      <w:tr w:rsidR="00A92D18" w:rsidRPr="00583BA4" w14:paraId="18E970F9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50AC125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8A099F5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043F2D0A" w14:textId="230C9709" w:rsidR="00A92D18" w:rsidRPr="00152AAD" w:rsidRDefault="00A92D18" w:rsidP="00A92D1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30- TekSeç II- Bilgisayar Destekli Tasarım II  (Prof. Dr. Mustafa Özgür ÖTEYAKA)-Bilg.Lab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06AF94BB" w14:textId="35D72775" w:rsidR="00A92D18" w:rsidRPr="00152AAD" w:rsidRDefault="00A92D18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A92D18" w:rsidRPr="00583BA4" w14:paraId="59ACC8BE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E9FCC49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6CDF77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C5B4FD" w14:textId="013DBB79" w:rsidR="00A92D18" w:rsidRPr="00152AAD" w:rsidRDefault="00A92D18" w:rsidP="00A92D18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30- TekSeç II- Bilgisayar Destekli Tasarım II  (Prof. Dr. Mustafa Özgür ÖTEYAKA)-Bilg.Lab</w:t>
            </w: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BD492B" w14:textId="727ABDD4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0-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>Yenilebilir Enerji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Öğr.Gör.Melek Melike OKUROĞLU-D2</w:t>
            </w:r>
          </w:p>
        </w:tc>
      </w:tr>
      <w:tr w:rsidR="00A92D18" w:rsidRPr="00583BA4" w14:paraId="507EAEE2" w14:textId="77777777" w:rsidTr="00583BA4">
        <w:trPr>
          <w:cantSplit/>
          <w:trHeight w:val="6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49DFDDC" w14:textId="77777777" w:rsidR="00A92D18" w:rsidRPr="00583BA4" w:rsidRDefault="00A92D18" w:rsidP="00A92D18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C20BCC9" w14:textId="77777777" w:rsidR="00A92D18" w:rsidRPr="00583BA4" w:rsidRDefault="00A92D18" w:rsidP="00A92D18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EF73906" w14:textId="2BCF56E0" w:rsidR="00A92D18" w:rsidRPr="00152AAD" w:rsidRDefault="008B0B97" w:rsidP="00A92D18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D535208" w14:textId="7E6FDE17" w:rsidR="00A92D18" w:rsidRPr="00152AAD" w:rsidRDefault="002D43D7" w:rsidP="00A92D18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0-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>Yenilebilir Enerji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Öğr.Gör.Melek Melike OKUROĞLU-D2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</w:rPr>
              <w:t>2411140333-</w:t>
            </w:r>
            <w:r w:rsidR="00A92D18" w:rsidRPr="00152AAD">
              <w:rPr>
                <w:color w:val="000000" w:themeColor="text1"/>
                <w:sz w:val="16"/>
                <w:szCs w:val="16"/>
              </w:rPr>
              <w:t>İşletmede Mesleki Eğitim-A</w:t>
            </w:r>
            <w:r w:rsidR="00A92D18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8B4FBF" w:rsidRPr="00583BA4" w14:paraId="08CBFD9B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707F3DD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7231E01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942F976" w14:textId="51B387EF" w:rsidR="008B4FBF" w:rsidRPr="00152AAD" w:rsidRDefault="008B4FBF" w:rsidP="008B4FBF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8E954" w14:textId="32D46B60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0Yenilebilir Enerji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Öğr.Gör.Melek Melike OKUROĞLU-D2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2411140333-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</w:p>
        </w:tc>
      </w:tr>
      <w:tr w:rsidR="008B4FBF" w:rsidRPr="00583BA4" w14:paraId="5A33B4E8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4CCDEBB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8960FC" w14:textId="7736E4D2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-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5A6E1A" w14:textId="09EEF4A4" w:rsidR="008B4FBF" w:rsidRPr="00152AAD" w:rsidRDefault="008B4FBF" w:rsidP="008B4FBF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3EAB06" w14:textId="44CADC11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0Yenilebilir Enerji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Öğr.Gör.Melek Melike OKUROĞLU-D2  241114014-Endüstriyel Uygulamalar II (Prof. Dr. Mustafa Özgür ÖTEYAKA)</w:t>
            </w:r>
          </w:p>
        </w:tc>
      </w:tr>
      <w:tr w:rsidR="008B4FBF" w:rsidRPr="00583BA4" w14:paraId="0DDB778E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D215935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680CB0" w14:textId="0AB73695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BB8BE2" w14:textId="35E12D83" w:rsidR="008B4FBF" w:rsidRPr="00E05C54" w:rsidRDefault="008B4FBF" w:rsidP="00846CA2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 xml:space="preserve">241012004 İngilizce-II (Öğr. Gör. </w:t>
            </w:r>
            <w:r w:rsidR="00846CA2" w:rsidRPr="00E05C54">
              <w:rPr>
                <w:color w:val="000000" w:themeColor="text1"/>
                <w:sz w:val="16"/>
                <w:szCs w:val="16"/>
                <w:lang w:val="tr-TR"/>
              </w:rPr>
              <w:t>Merih YILDIZ</w:t>
            </w: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>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AF2560A" w14:textId="6E0E35A8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73CE8BA1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2A42B0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4D4D54" w14:textId="32928C15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9C5EDD" w14:textId="0C023AAF" w:rsidR="008B4FBF" w:rsidRPr="00E05C54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>241012004 İngilizce-II (</w:t>
            </w:r>
            <w:r w:rsidR="00E05C54" w:rsidRPr="00E05C54">
              <w:rPr>
                <w:color w:val="000000" w:themeColor="text1"/>
                <w:sz w:val="16"/>
                <w:szCs w:val="16"/>
                <w:lang w:val="tr-TR"/>
              </w:rPr>
              <w:t>Öğr. Gör. Merih YILDIZ</w:t>
            </w: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>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F02BD7" w14:textId="13412D1A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1134987F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8942F6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DDA993A" w14:textId="650A2603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35394F" w14:textId="6DDA9940" w:rsidR="008B4FBF" w:rsidRPr="00E05C54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>241012004 İngilizce-II (</w:t>
            </w:r>
            <w:r w:rsidR="00E05C54" w:rsidRPr="00E05C54">
              <w:rPr>
                <w:color w:val="000000" w:themeColor="text1"/>
                <w:sz w:val="16"/>
                <w:szCs w:val="16"/>
                <w:lang w:val="tr-TR"/>
              </w:rPr>
              <w:t>Öğr. Gör. Merih YILDIZ</w:t>
            </w:r>
            <w:r w:rsidRPr="00E05C54">
              <w:rPr>
                <w:color w:val="000000" w:themeColor="text1"/>
                <w:sz w:val="16"/>
                <w:szCs w:val="16"/>
                <w:lang w:val="tr-TR"/>
              </w:rPr>
              <w:t>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E473A1" w14:textId="77777777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4197E409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EDEDF14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20AE40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BC998A0" w14:textId="77777777" w:rsidR="008B4FBF" w:rsidRPr="00152AAD" w:rsidRDefault="008B4FBF" w:rsidP="008B4FBF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F127FC" w14:textId="77777777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6BB230C0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C4670EB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66A350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D9419E3" w14:textId="77777777" w:rsidR="008B4FBF" w:rsidRPr="00152AAD" w:rsidRDefault="008B4FBF" w:rsidP="008B4FBF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5B213E7" w14:textId="77777777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01235D81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3ABAE0E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C410A5B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371289" w14:textId="77777777" w:rsidR="008B4FBF" w:rsidRPr="00152AAD" w:rsidRDefault="008B4FBF" w:rsidP="008B4FBF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EE491" w14:textId="77777777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56E137B6" w14:textId="77777777" w:rsidTr="00583BA4">
        <w:trPr>
          <w:cantSplit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4625E8E0" w14:textId="77777777" w:rsidR="008B4FBF" w:rsidRPr="00583BA4" w:rsidRDefault="008B4FBF" w:rsidP="008B4FB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lastRenderedPageBreak/>
              <w:t>PERŞEMBE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763AECB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– 09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6357E49" w14:textId="00E337E3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A /</w:t>
            </w: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D3A7682" w14:textId="7BF02ADC" w:rsidR="008B4FBF" w:rsidRPr="00152AAD" w:rsidRDefault="008B4FBF" w:rsidP="008B4FB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8B4FBF" w:rsidRPr="00583BA4" w14:paraId="3CB0ABAF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9231CD5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315D771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7F6EF81" w14:textId="78CEF3D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74EFF9B" w14:textId="194532A0" w:rsidR="008B4FBF" w:rsidRPr="00152AAD" w:rsidRDefault="008B4FBF" w:rsidP="008B4FB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8B4FBF" w:rsidRPr="00583BA4" w14:paraId="302E4E5F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0B73243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101E70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86C9051" w14:textId="39A6142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E96757" w14:textId="273A3FE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8B4FBF" w:rsidRPr="00583BA4" w14:paraId="74EC09C9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B815D36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CE1E47E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07839F" w14:textId="335FC78D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8516066" w14:textId="4E7A04E8" w:rsidR="008B4FBF" w:rsidRPr="00152AAD" w:rsidRDefault="008B4FBF" w:rsidP="008B4FB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8B4FBF" w:rsidRPr="00583BA4" w14:paraId="15F97ACF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4050F8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46EF1C4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F3DC478" w14:textId="55FECC27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FA70863" w14:textId="3DEBD15E" w:rsidR="008B4FBF" w:rsidRPr="00152AAD" w:rsidRDefault="008B4FBF" w:rsidP="008B4FBF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02-Hidrolik ve Pnömatik Sistemler (Doç.Dr. Mehmet Cemil KALE)-D2</w:t>
            </w:r>
          </w:p>
        </w:tc>
      </w:tr>
      <w:tr w:rsidR="008B4FBF" w:rsidRPr="00583BA4" w14:paraId="0A5881CC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E91D8F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01FBFED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D68866A" w14:textId="36B96641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012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001 A.İ.İ.T. – II (A)– (Dr. Öğr. Üyesi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erkan DEMİRBAŞ) – U.E.</w:t>
            </w:r>
          </w:p>
          <w:p w14:paraId="0D12E428" w14:textId="71FF6A5A" w:rsidR="008B4FBF" w:rsidRPr="00152AAD" w:rsidRDefault="008B4FBF" w:rsidP="0040646E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012003-Türk Dili II (Öğr. Gör</w:t>
            </w:r>
            <w:r w:rsidR="00B44C8D">
              <w:rPr>
                <w:color w:val="000000" w:themeColor="text1"/>
                <w:sz w:val="16"/>
                <w:szCs w:val="16"/>
                <w:lang w:val="tr-TR"/>
              </w:rPr>
              <w:t>.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Dr.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.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Alper SÖKMEN)-U.E+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8C78C27" w14:textId="7D5145BF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33-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  <w:r w:rsidR="00CA7205">
              <w:rPr>
                <w:color w:val="000000" w:themeColor="text1"/>
                <w:sz w:val="16"/>
                <w:szCs w:val="16"/>
                <w:lang w:val="tr-TR"/>
              </w:rPr>
              <w:t xml:space="preserve"> 241114022-Staj </w:t>
            </w:r>
            <w:r w:rsidR="00CA7205" w:rsidRPr="00152AAD">
              <w:rPr>
                <w:color w:val="000000" w:themeColor="text1"/>
                <w:sz w:val="16"/>
                <w:szCs w:val="16"/>
                <w:lang w:val="tr-TR"/>
              </w:rPr>
              <w:t>D**</w:t>
            </w:r>
          </w:p>
        </w:tc>
      </w:tr>
      <w:tr w:rsidR="008B4FBF" w:rsidRPr="00583BA4" w14:paraId="69998737" w14:textId="77777777" w:rsidTr="00583BA4">
        <w:trPr>
          <w:cantSplit/>
          <w:trHeight w:val="206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078297C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C1A45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4C386E6" w14:textId="6CDF35A0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012001 A.İ.İ.T. – II (A)– (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Dr. Öğr. Üyesi  </w:t>
            </w:r>
            <w:r w:rsidR="0040646E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erkan DEMİRBAŞ) – U.E.</w:t>
            </w:r>
          </w:p>
          <w:p w14:paraId="42E88097" w14:textId="1B8B8E34" w:rsidR="008B4FBF" w:rsidRPr="00152AAD" w:rsidRDefault="008B4FBF" w:rsidP="0040646E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012003-Türk Dili II Öğr. Gör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. Dr.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.Alper SÖKMEN)-U.E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C99F6AF" w14:textId="1F78DC11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40333-İşletmede Mesleki Eğitim-A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Prof. Dr. Mustafa Özgür ÖTEYAKA)/</w:t>
            </w:r>
            <w:r w:rsidR="00CA7205"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="00CA7205">
              <w:rPr>
                <w:color w:val="000000" w:themeColor="text1"/>
                <w:sz w:val="16"/>
                <w:szCs w:val="16"/>
                <w:lang w:val="tr-TR"/>
              </w:rPr>
              <w:t xml:space="preserve">241114022-Staj </w:t>
            </w:r>
            <w:r w:rsidR="00CA7205" w:rsidRPr="00152AAD">
              <w:rPr>
                <w:color w:val="000000" w:themeColor="text1"/>
                <w:sz w:val="16"/>
                <w:szCs w:val="16"/>
                <w:lang w:val="tr-TR"/>
              </w:rPr>
              <w:t>D**</w:t>
            </w:r>
            <w:bookmarkStart w:id="0" w:name="_GoBack"/>
            <w:bookmarkEnd w:id="0"/>
          </w:p>
        </w:tc>
      </w:tr>
      <w:tr w:rsidR="008B4FBF" w:rsidRPr="00583BA4" w14:paraId="293F88A7" w14:textId="77777777" w:rsidTr="00583BA4">
        <w:trPr>
          <w:cantSplit/>
          <w:trHeight w:val="105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1E53BB2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2FF907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714175" w14:textId="23117DA1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012003-Türk Dili-II (Öğr. Gör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.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.Alper SÖKMEN)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4E8FD04" w14:textId="6DB7D36A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4DE10A6B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6A2E70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8421E7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91582FE" w14:textId="6453E34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012003-Türk Dili-II 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(Öğr. Gör. Dr.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S.</w:t>
            </w:r>
            <w:r w:rsidR="0040646E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Alper SÖKMEN)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4F2F93" w14:textId="0695E525" w:rsidR="008B4FBF" w:rsidRPr="00152AAD" w:rsidRDefault="008B4FBF" w:rsidP="008B4FBF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205D0237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D5999EA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1728732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1B92CD5" w14:textId="7AB3639C" w:rsidR="008B4FBF" w:rsidRPr="00152AAD" w:rsidRDefault="008B4FBF" w:rsidP="008B4FB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F9AC8A" w14:textId="57087911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65EDEE89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2AAC22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F1A5804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0AF45C1" w14:textId="00308E2A" w:rsidR="008B4FBF" w:rsidRPr="00152AAD" w:rsidRDefault="008B4FBF" w:rsidP="008B4FB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F13CEB5" w14:textId="19BF37DB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39CF88DE" w14:textId="77777777" w:rsidTr="00583BA4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3E4F67A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1D09810" w14:textId="5F777D41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2A666D77" w14:textId="30CA83BA" w:rsidR="008B4FBF" w:rsidRPr="00152AAD" w:rsidRDefault="008B4FBF" w:rsidP="008B4FBF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18-Endüstriyel Uygulamalar I (Doç. Dr. Mehmet Cemil KALE)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68224EE" w14:textId="2B150849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14-Endüstriyel Uygulamalar II (Prof. Dr. Mustafa Özgür ÖTEYAKA)</w:t>
            </w:r>
          </w:p>
        </w:tc>
      </w:tr>
      <w:tr w:rsidR="008B4FBF" w:rsidRPr="00583BA4" w14:paraId="2570A991" w14:textId="77777777" w:rsidTr="00583BA4">
        <w:trPr>
          <w:cantSplit/>
          <w:trHeight w:val="202"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69C26E49" w14:textId="77777777" w:rsidR="008B4FBF" w:rsidRPr="00583BA4" w:rsidRDefault="008B4FBF" w:rsidP="008B4FB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7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0DC4DA" w14:textId="701E5CBF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- 09</w:t>
            </w:r>
          </w:p>
        </w:tc>
        <w:tc>
          <w:tcPr>
            <w:tcW w:w="2153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45D356" w14:textId="1E6A7362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B,C,D-D2</w:t>
            </w:r>
          </w:p>
        </w:tc>
        <w:tc>
          <w:tcPr>
            <w:tcW w:w="2277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BC9528C" w14:textId="7EDC42E3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33-İşletmede Mesleki Eğitim-A Prof. Dr. Mustafa Özgür ÖTEYAKA)/</w:t>
            </w:r>
          </w:p>
        </w:tc>
      </w:tr>
      <w:tr w:rsidR="008B4FBF" w:rsidRPr="00583BA4" w14:paraId="2C821D95" w14:textId="77777777" w:rsidTr="00583BA4">
        <w:trPr>
          <w:cantSplit/>
          <w:trHeight w:val="72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870DFD3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D4794E5" w14:textId="28F771E0" w:rsidR="008B4FBF" w:rsidRPr="00583BA4" w:rsidRDefault="008B4FBF" w:rsidP="008B4FB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27D6C1" w14:textId="38A50863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B,C,D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6817B" w14:textId="690A140F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33-İşletmede Mesleki Eğitim-A Prof. Dr. Mustafa Özgür ÖTEYAKA)/</w:t>
            </w:r>
          </w:p>
        </w:tc>
      </w:tr>
      <w:tr w:rsidR="008B4FBF" w:rsidRPr="00583BA4" w14:paraId="6A4D0DEF" w14:textId="77777777" w:rsidTr="00583BA4">
        <w:trPr>
          <w:cantSplit/>
          <w:trHeight w:val="72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E25D7F2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CDA4890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D1E9AA6" w14:textId="5687A45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B,C,D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1FA015" w14:textId="0658EAA2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33-İşletmede Mesleki Eğitim-A Prof. Dr. Mustafa Özgür ÖTEYAKA)/</w:t>
            </w:r>
          </w:p>
        </w:tc>
      </w:tr>
      <w:tr w:rsidR="008B4FBF" w:rsidRPr="00583BA4" w14:paraId="17F50EFE" w14:textId="77777777" w:rsidTr="00583BA4">
        <w:trPr>
          <w:cantSplit/>
          <w:trHeight w:val="206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1C6E88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2C90FAD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66B497F" w14:textId="3991FBB1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B,C,D-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CEF6B52" w14:textId="29392B14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33-İşletmede Mesleki Eğitim-A Prof. Dr. Mustafa Özgür ÖTEYAKA)/</w:t>
            </w:r>
          </w:p>
        </w:tc>
      </w:tr>
      <w:tr w:rsidR="008B4FBF" w:rsidRPr="00583BA4" w14:paraId="4D74BF9E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F4CF6D3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6A5BA3F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EE6C234" w14:textId="5877865C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5B50B06" w14:textId="71AD5559" w:rsidR="008B4FBF" w:rsidRPr="00152AAD" w:rsidRDefault="008B4FBF" w:rsidP="008B4FBF">
            <w:pPr>
              <w:tabs>
                <w:tab w:val="left" w:pos="1077"/>
              </w:tabs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333-İşletmede Mesleki Eğitim-A Prof. Dr. Mustafa Özgür ÖTEYAKA)/</w:t>
            </w:r>
          </w:p>
        </w:tc>
      </w:tr>
      <w:tr w:rsidR="008B4FBF" w:rsidRPr="00583BA4" w14:paraId="2C508FE3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2E7F375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77387EC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326052" w14:textId="45700802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A /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A5FFBB" w14:textId="49765058" w:rsidR="008B4FBF" w:rsidRPr="00152AAD" w:rsidRDefault="008B4FBF" w:rsidP="008B4FBF">
            <w:pPr>
              <w:tabs>
                <w:tab w:val="left" w:pos="1134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2A6A2B17" w14:textId="77777777" w:rsidTr="00583BA4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ACC0F9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73CB33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C474CF3" w14:textId="7C37BAE8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5-Mekatronik Uygulamalar I-A /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5FF5ED" w14:textId="5AF52C04" w:rsidR="008B4FBF" w:rsidRPr="00152AAD" w:rsidRDefault="008B4FBF" w:rsidP="008B4FBF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02413DF0" w14:textId="77777777" w:rsidTr="00583BA4">
        <w:trPr>
          <w:cantSplit/>
          <w:trHeight w:val="4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603C85A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2A0AFA" w14:textId="77777777" w:rsidR="008B4FBF" w:rsidRPr="00583BA4" w:rsidRDefault="008B4FBF" w:rsidP="008B4FBF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F3C9F9" w14:textId="7A8B5906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898354A" w14:textId="723406B4" w:rsidR="008B4FBF" w:rsidRPr="00152AAD" w:rsidRDefault="00CA7205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color w:val="000000" w:themeColor="text1"/>
                <w:sz w:val="16"/>
                <w:szCs w:val="16"/>
                <w:lang w:val="tr-TR"/>
              </w:rPr>
              <w:t>241114022-Staj A/B/C</w:t>
            </w:r>
            <w:r w:rsidR="008B4FBF" w:rsidRPr="00152AAD">
              <w:rPr>
                <w:color w:val="000000" w:themeColor="text1"/>
                <w:sz w:val="16"/>
                <w:szCs w:val="16"/>
                <w:lang w:val="tr-TR"/>
              </w:rPr>
              <w:t>**</w:t>
            </w:r>
          </w:p>
        </w:tc>
      </w:tr>
      <w:tr w:rsidR="008B4FBF" w:rsidRPr="00583BA4" w14:paraId="15A264FA" w14:textId="77777777" w:rsidTr="00583BA4">
        <w:trPr>
          <w:cantSplit/>
          <w:trHeight w:val="4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154AF7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E9B801" w14:textId="32AB9155" w:rsidR="008B4FBF" w:rsidRPr="00583BA4" w:rsidRDefault="008B4FBF" w:rsidP="008B4FBF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-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44C2C5" w14:textId="4EE331F1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6F0F98C" w14:textId="2E9296CA" w:rsidR="008B4FBF" w:rsidRPr="00152AAD" w:rsidRDefault="00CA7205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color w:val="000000" w:themeColor="text1"/>
                <w:sz w:val="16"/>
                <w:szCs w:val="16"/>
                <w:lang w:val="tr-TR"/>
              </w:rPr>
              <w:t>241114022-Staj A/B/C</w:t>
            </w:r>
            <w:r w:rsidR="008B4FBF" w:rsidRPr="00152AAD">
              <w:rPr>
                <w:color w:val="000000" w:themeColor="text1"/>
                <w:sz w:val="16"/>
                <w:szCs w:val="16"/>
                <w:lang w:val="tr-TR"/>
              </w:rPr>
              <w:t>**</w:t>
            </w:r>
          </w:p>
        </w:tc>
      </w:tr>
      <w:tr w:rsidR="008B4FBF" w:rsidRPr="00583BA4" w14:paraId="55243252" w14:textId="77777777" w:rsidTr="00583BA4">
        <w:trPr>
          <w:cantSplit/>
          <w:trHeight w:val="4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7797E7F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F6B949" w14:textId="14E63D17" w:rsidR="008B4FBF" w:rsidRPr="00583BA4" w:rsidRDefault="008B4FBF" w:rsidP="008B4FBF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2EF59F" w14:textId="696DFB1D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918EE7" w14:textId="6D047970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4F438B51" w14:textId="77777777" w:rsidTr="00583BA4">
        <w:trPr>
          <w:cantSplit/>
          <w:trHeight w:val="4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8AB5E1C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1464EB6" w14:textId="5FC265E8" w:rsidR="008B4FBF" w:rsidRPr="00583BA4" w:rsidRDefault="008B4FBF" w:rsidP="008B4FBF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1465D3B" w14:textId="3B4786FD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373745B" w14:textId="5FB3B5CC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8B4FBF" w:rsidRPr="00583BA4" w14:paraId="26B2D6A5" w14:textId="77777777" w:rsidTr="00583BA4">
        <w:trPr>
          <w:cantSplit/>
          <w:trHeight w:val="48"/>
        </w:trPr>
        <w:tc>
          <w:tcPr>
            <w:tcW w:w="253" w:type="pct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D448E78" w14:textId="77777777" w:rsidR="008B4FBF" w:rsidRPr="00583BA4" w:rsidRDefault="008B4FBF" w:rsidP="008B4FBF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A1A8EF2" w14:textId="3FCC6B38" w:rsidR="008B4FBF" w:rsidRPr="00583BA4" w:rsidRDefault="008B4FBF" w:rsidP="008B4FBF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7EAD5C5" w14:textId="421270A0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717CA26" w14:textId="77777777" w:rsidR="008B4FBF" w:rsidRPr="00152AAD" w:rsidRDefault="008B4FBF" w:rsidP="008B4FBF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</w:tbl>
    <w:p w14:paraId="1BF1E2F3" w14:textId="77777777" w:rsidR="00EB14F3" w:rsidRPr="00583BA4" w:rsidRDefault="009D4654" w:rsidP="00F60058">
      <w:pPr>
        <w:pStyle w:val="Balk5"/>
        <w:spacing w:after="0"/>
        <w:jc w:val="left"/>
        <w:rPr>
          <w:b w:val="0"/>
          <w:sz w:val="16"/>
          <w:szCs w:val="16"/>
        </w:rPr>
      </w:pPr>
      <w:r w:rsidRPr="00583BA4">
        <w:rPr>
          <w:b w:val="0"/>
          <w:sz w:val="16"/>
          <w:szCs w:val="16"/>
        </w:rPr>
        <w:t>U.E. – Uzaktan Eğitim</w:t>
      </w:r>
      <w:r w:rsidR="00E8321C" w:rsidRPr="00583BA4">
        <w:rPr>
          <w:b w:val="0"/>
          <w:sz w:val="16"/>
          <w:szCs w:val="16"/>
        </w:rPr>
        <w:t>, S.S. – Seminer Salonu</w:t>
      </w:r>
    </w:p>
    <w:p w14:paraId="60A38F95" w14:textId="0E96B014" w:rsidR="009D4654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t>*</w:t>
      </w:r>
      <w:r w:rsidR="00BF30F0" w:rsidRPr="00583BA4">
        <w:rPr>
          <w:sz w:val="16"/>
          <w:szCs w:val="16"/>
          <w:lang w:val="tr-TR"/>
        </w:rPr>
        <w:t xml:space="preserve"> </w:t>
      </w:r>
      <w:r w:rsidR="00EA2B9F" w:rsidRPr="00583BA4">
        <w:rPr>
          <w:sz w:val="16"/>
          <w:szCs w:val="16"/>
          <w:lang w:val="tr-TR"/>
        </w:rPr>
        <w:t xml:space="preserve"> </w:t>
      </w:r>
      <w:r w:rsidR="00EE732C" w:rsidRPr="00583BA4">
        <w:rPr>
          <w:sz w:val="16"/>
          <w:szCs w:val="16"/>
          <w:lang w:val="tr-TR"/>
        </w:rPr>
        <w:t xml:space="preserve">2021-2023 </w:t>
      </w:r>
      <w:r w:rsidR="00E22695" w:rsidRPr="00583BA4">
        <w:rPr>
          <w:sz w:val="16"/>
          <w:szCs w:val="16"/>
          <w:lang w:val="tr-TR"/>
        </w:rPr>
        <w:t xml:space="preserve">Proje </w:t>
      </w:r>
      <w:r w:rsidR="00432945" w:rsidRPr="00583BA4">
        <w:rPr>
          <w:sz w:val="16"/>
          <w:szCs w:val="16"/>
          <w:lang w:val="tr-TR"/>
        </w:rPr>
        <w:t>B</w:t>
      </w:r>
      <w:r w:rsidR="005B21B0" w:rsidRPr="00583BA4">
        <w:rPr>
          <w:sz w:val="16"/>
          <w:szCs w:val="16"/>
          <w:lang w:val="tr-TR"/>
        </w:rPr>
        <w:t xml:space="preserve"> –</w:t>
      </w:r>
      <w:r w:rsidR="00234AD6" w:rsidRPr="00583BA4">
        <w:rPr>
          <w:sz w:val="16"/>
          <w:szCs w:val="16"/>
          <w:lang w:val="tr-TR"/>
        </w:rPr>
        <w:t xml:space="preserve"> Doç. Dr. M. Cemil KALE</w:t>
      </w:r>
      <w:r w:rsidR="00EE732C" w:rsidRPr="00583BA4">
        <w:rPr>
          <w:sz w:val="16"/>
          <w:szCs w:val="16"/>
          <w:lang w:val="tr-TR"/>
        </w:rPr>
        <w:t xml:space="preserve">,  2024 ve sonrası Proje </w:t>
      </w:r>
      <w:r w:rsidR="00432945" w:rsidRPr="00583BA4">
        <w:rPr>
          <w:sz w:val="16"/>
          <w:szCs w:val="16"/>
          <w:lang w:val="tr-TR"/>
        </w:rPr>
        <w:t>A</w:t>
      </w:r>
      <w:r w:rsidR="00EE732C" w:rsidRPr="00583BA4">
        <w:rPr>
          <w:sz w:val="16"/>
          <w:szCs w:val="16"/>
          <w:lang w:val="tr-TR"/>
        </w:rPr>
        <w:t>-Prof.Dr.Mustafa Özgür Öteyaka</w:t>
      </w:r>
    </w:p>
    <w:p w14:paraId="7DC81E44" w14:textId="79D88B45" w:rsidR="00B74E4C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t xml:space="preserve">** </w:t>
      </w:r>
      <w:r w:rsidR="00B74E4C" w:rsidRPr="00583BA4">
        <w:rPr>
          <w:sz w:val="16"/>
          <w:szCs w:val="16"/>
          <w:lang w:val="tr-TR"/>
        </w:rPr>
        <w:t xml:space="preserve">Staj A-  </w:t>
      </w:r>
      <w:r w:rsidR="001B097D" w:rsidRPr="00583BA4">
        <w:rPr>
          <w:sz w:val="16"/>
          <w:szCs w:val="16"/>
          <w:lang w:val="tr-TR"/>
        </w:rPr>
        <w:t>Prof. Dr. Mustafa Özgür ÖTEYAKA</w:t>
      </w:r>
      <w:r w:rsidR="004F6A08" w:rsidRPr="00583BA4">
        <w:rPr>
          <w:sz w:val="16"/>
          <w:szCs w:val="16"/>
          <w:lang w:val="tr-TR"/>
        </w:rPr>
        <w:t>,</w:t>
      </w:r>
      <w:r w:rsidR="00B74E4C" w:rsidRPr="00583BA4">
        <w:rPr>
          <w:sz w:val="16"/>
          <w:szCs w:val="16"/>
          <w:lang w:val="tr-TR"/>
        </w:rPr>
        <w:t xml:space="preserve"> Staj B</w:t>
      </w:r>
      <w:r w:rsidR="00234AD6" w:rsidRPr="00583BA4">
        <w:rPr>
          <w:sz w:val="16"/>
          <w:szCs w:val="16"/>
          <w:lang w:val="tr-TR"/>
        </w:rPr>
        <w:t>-Doç. Dr. M. Cemil KALE ,</w:t>
      </w:r>
      <w:r w:rsidR="00B74E4C" w:rsidRPr="00583BA4">
        <w:rPr>
          <w:sz w:val="16"/>
          <w:szCs w:val="16"/>
          <w:lang w:val="tr-TR"/>
        </w:rPr>
        <w:t xml:space="preserve">  Staj C- </w:t>
      </w:r>
      <w:r w:rsidR="00234AD6" w:rsidRPr="00583BA4">
        <w:rPr>
          <w:sz w:val="16"/>
          <w:szCs w:val="16"/>
          <w:lang w:val="tr-TR"/>
        </w:rPr>
        <w:t>Öğr. Gör. Dr.Aslı SOYİÇ LEBLEBİCİ</w:t>
      </w:r>
      <w:r w:rsidR="004F6A08" w:rsidRPr="00583BA4">
        <w:rPr>
          <w:sz w:val="16"/>
          <w:szCs w:val="16"/>
          <w:lang w:val="tr-TR"/>
        </w:rPr>
        <w:t xml:space="preserve">, </w:t>
      </w:r>
      <w:r w:rsidR="00B74E4C" w:rsidRPr="00583BA4">
        <w:rPr>
          <w:sz w:val="16"/>
          <w:szCs w:val="16"/>
          <w:lang w:val="tr-TR"/>
        </w:rPr>
        <w:t>Staj D-</w:t>
      </w:r>
      <w:r w:rsidR="004F6A08" w:rsidRPr="00583BA4">
        <w:rPr>
          <w:sz w:val="16"/>
          <w:szCs w:val="16"/>
          <w:lang w:val="tr-TR"/>
        </w:rPr>
        <w:t xml:space="preserve"> </w:t>
      </w:r>
      <w:r w:rsidR="008A0358">
        <w:rPr>
          <w:sz w:val="16"/>
          <w:szCs w:val="16"/>
          <w:lang w:val="tr-TR"/>
        </w:rPr>
        <w:t>Öğr.Gör.</w:t>
      </w:r>
      <w:r w:rsidR="00EE732C" w:rsidRPr="00583BA4">
        <w:rPr>
          <w:sz w:val="16"/>
          <w:szCs w:val="16"/>
          <w:lang w:val="tr-TR"/>
        </w:rPr>
        <w:t>Melek Melike OKUROĞLU</w:t>
      </w:r>
      <w:r w:rsidR="00B74E4C" w:rsidRPr="00583BA4">
        <w:rPr>
          <w:sz w:val="16"/>
          <w:szCs w:val="16"/>
          <w:lang w:val="tr-TR"/>
        </w:rPr>
        <w:t xml:space="preserve"> </w:t>
      </w:r>
    </w:p>
    <w:p w14:paraId="7A8A18E2" w14:textId="77777777" w:rsidR="006C15F5" w:rsidRPr="00583BA4" w:rsidRDefault="006C15F5" w:rsidP="009D4654">
      <w:pPr>
        <w:rPr>
          <w:sz w:val="16"/>
          <w:szCs w:val="16"/>
          <w:lang w:val="tr-TR"/>
        </w:rPr>
      </w:pPr>
    </w:p>
    <w:p w14:paraId="1EE99721" w14:textId="77777777" w:rsidR="007B3262" w:rsidRPr="00583BA4" w:rsidRDefault="007B3262" w:rsidP="007B3262">
      <w:pPr>
        <w:rPr>
          <w:sz w:val="16"/>
          <w:szCs w:val="16"/>
          <w:lang w:val="tr-TR"/>
        </w:rPr>
      </w:pPr>
    </w:p>
    <w:sectPr w:rsidR="007B3262" w:rsidRPr="00583BA4" w:rsidSect="00D3651E">
      <w:pgSz w:w="11906" w:h="16838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751AD"/>
    <w:multiLevelType w:val="hybridMultilevel"/>
    <w:tmpl w:val="4EE645E6"/>
    <w:lvl w:ilvl="0" w:tplc="2D0217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c1NDY0NzExNDdX0lEKTi0uzszPAykwrAUA0ZoYlywAAAA="/>
  </w:docVars>
  <w:rsids>
    <w:rsidRoot w:val="00EB14F3"/>
    <w:rsid w:val="0000048C"/>
    <w:rsid w:val="00004CBB"/>
    <w:rsid w:val="0002467C"/>
    <w:rsid w:val="00027AD9"/>
    <w:rsid w:val="00030F46"/>
    <w:rsid w:val="00031B5E"/>
    <w:rsid w:val="00033EB9"/>
    <w:rsid w:val="00034F30"/>
    <w:rsid w:val="0003612B"/>
    <w:rsid w:val="00041429"/>
    <w:rsid w:val="0004259F"/>
    <w:rsid w:val="00042A4B"/>
    <w:rsid w:val="00044B69"/>
    <w:rsid w:val="00046FC3"/>
    <w:rsid w:val="00053F5A"/>
    <w:rsid w:val="00053FC9"/>
    <w:rsid w:val="000548B7"/>
    <w:rsid w:val="00054D6B"/>
    <w:rsid w:val="00060458"/>
    <w:rsid w:val="00060DEE"/>
    <w:rsid w:val="000658CA"/>
    <w:rsid w:val="00066DA9"/>
    <w:rsid w:val="0007413E"/>
    <w:rsid w:val="00076D32"/>
    <w:rsid w:val="00080198"/>
    <w:rsid w:val="0008036A"/>
    <w:rsid w:val="00081CBB"/>
    <w:rsid w:val="00082923"/>
    <w:rsid w:val="00083127"/>
    <w:rsid w:val="000853CB"/>
    <w:rsid w:val="000906A4"/>
    <w:rsid w:val="00091D4C"/>
    <w:rsid w:val="00095B38"/>
    <w:rsid w:val="00096091"/>
    <w:rsid w:val="00096394"/>
    <w:rsid w:val="000971D8"/>
    <w:rsid w:val="000A24DE"/>
    <w:rsid w:val="000B45FD"/>
    <w:rsid w:val="000B47EF"/>
    <w:rsid w:val="000C147E"/>
    <w:rsid w:val="000C621A"/>
    <w:rsid w:val="000D230F"/>
    <w:rsid w:val="000D4A8C"/>
    <w:rsid w:val="000D758B"/>
    <w:rsid w:val="000E18DB"/>
    <w:rsid w:val="000E19B0"/>
    <w:rsid w:val="000E494C"/>
    <w:rsid w:val="000E53BF"/>
    <w:rsid w:val="000E6421"/>
    <w:rsid w:val="000E66DD"/>
    <w:rsid w:val="000E7620"/>
    <w:rsid w:val="000E787B"/>
    <w:rsid w:val="000F3785"/>
    <w:rsid w:val="000F571E"/>
    <w:rsid w:val="000F5B54"/>
    <w:rsid w:val="00101089"/>
    <w:rsid w:val="001015FE"/>
    <w:rsid w:val="00106119"/>
    <w:rsid w:val="00107CEC"/>
    <w:rsid w:val="0011092E"/>
    <w:rsid w:val="00111D1B"/>
    <w:rsid w:val="001130D7"/>
    <w:rsid w:val="00113E9D"/>
    <w:rsid w:val="0011426F"/>
    <w:rsid w:val="00117B75"/>
    <w:rsid w:val="00121BE7"/>
    <w:rsid w:val="001267ED"/>
    <w:rsid w:val="00126C39"/>
    <w:rsid w:val="00131CFE"/>
    <w:rsid w:val="001354A4"/>
    <w:rsid w:val="00136588"/>
    <w:rsid w:val="0014065F"/>
    <w:rsid w:val="00141A74"/>
    <w:rsid w:val="0014279B"/>
    <w:rsid w:val="00142E97"/>
    <w:rsid w:val="00144ADA"/>
    <w:rsid w:val="0015264E"/>
    <w:rsid w:val="00152AAD"/>
    <w:rsid w:val="00153407"/>
    <w:rsid w:val="00153E4D"/>
    <w:rsid w:val="001541F3"/>
    <w:rsid w:val="001543A7"/>
    <w:rsid w:val="001572D7"/>
    <w:rsid w:val="001600BA"/>
    <w:rsid w:val="00163F0B"/>
    <w:rsid w:val="00165042"/>
    <w:rsid w:val="00171BC8"/>
    <w:rsid w:val="00173CAF"/>
    <w:rsid w:val="0018250C"/>
    <w:rsid w:val="001828E7"/>
    <w:rsid w:val="001829EE"/>
    <w:rsid w:val="00182CAE"/>
    <w:rsid w:val="00185364"/>
    <w:rsid w:val="0018735B"/>
    <w:rsid w:val="00194332"/>
    <w:rsid w:val="001950FB"/>
    <w:rsid w:val="00195CEC"/>
    <w:rsid w:val="001A0178"/>
    <w:rsid w:val="001A72F1"/>
    <w:rsid w:val="001B003D"/>
    <w:rsid w:val="001B097D"/>
    <w:rsid w:val="001B295E"/>
    <w:rsid w:val="001C03B8"/>
    <w:rsid w:val="001C0E54"/>
    <w:rsid w:val="001C23F7"/>
    <w:rsid w:val="001C2C46"/>
    <w:rsid w:val="001C6FF5"/>
    <w:rsid w:val="001C7E2E"/>
    <w:rsid w:val="001D02AC"/>
    <w:rsid w:val="001D139E"/>
    <w:rsid w:val="001D3759"/>
    <w:rsid w:val="001D3862"/>
    <w:rsid w:val="001D412E"/>
    <w:rsid w:val="001D5282"/>
    <w:rsid w:val="001D5CEB"/>
    <w:rsid w:val="001D682C"/>
    <w:rsid w:val="001E04CC"/>
    <w:rsid w:val="001E0B49"/>
    <w:rsid w:val="001E12EB"/>
    <w:rsid w:val="001E2A5A"/>
    <w:rsid w:val="001E3626"/>
    <w:rsid w:val="001E543D"/>
    <w:rsid w:val="001E62C9"/>
    <w:rsid w:val="001F2EF1"/>
    <w:rsid w:val="001F6AB9"/>
    <w:rsid w:val="0020069F"/>
    <w:rsid w:val="0020085A"/>
    <w:rsid w:val="0020475F"/>
    <w:rsid w:val="00205D93"/>
    <w:rsid w:val="0020688B"/>
    <w:rsid w:val="00215F6F"/>
    <w:rsid w:val="00216280"/>
    <w:rsid w:val="002213D6"/>
    <w:rsid w:val="00224977"/>
    <w:rsid w:val="00225D04"/>
    <w:rsid w:val="00231BA9"/>
    <w:rsid w:val="00231F5D"/>
    <w:rsid w:val="002331AB"/>
    <w:rsid w:val="00234AD6"/>
    <w:rsid w:val="00235D34"/>
    <w:rsid w:val="00237D4E"/>
    <w:rsid w:val="0024148D"/>
    <w:rsid w:val="00243765"/>
    <w:rsid w:val="002447F6"/>
    <w:rsid w:val="002510D8"/>
    <w:rsid w:val="00252BAA"/>
    <w:rsid w:val="002533F8"/>
    <w:rsid w:val="00255404"/>
    <w:rsid w:val="00255850"/>
    <w:rsid w:val="00256C17"/>
    <w:rsid w:val="00260C09"/>
    <w:rsid w:val="0026662B"/>
    <w:rsid w:val="00272FF3"/>
    <w:rsid w:val="00274CAA"/>
    <w:rsid w:val="00277620"/>
    <w:rsid w:val="00282E68"/>
    <w:rsid w:val="00283585"/>
    <w:rsid w:val="00284F92"/>
    <w:rsid w:val="00291BB9"/>
    <w:rsid w:val="00294AC0"/>
    <w:rsid w:val="002A05A8"/>
    <w:rsid w:val="002A3698"/>
    <w:rsid w:val="002A6CED"/>
    <w:rsid w:val="002A7549"/>
    <w:rsid w:val="002B138D"/>
    <w:rsid w:val="002B1FAC"/>
    <w:rsid w:val="002B5132"/>
    <w:rsid w:val="002B57E6"/>
    <w:rsid w:val="002B59F8"/>
    <w:rsid w:val="002B5C8F"/>
    <w:rsid w:val="002C29AE"/>
    <w:rsid w:val="002C2DFD"/>
    <w:rsid w:val="002C51E6"/>
    <w:rsid w:val="002C5EBF"/>
    <w:rsid w:val="002D43D7"/>
    <w:rsid w:val="002D69BE"/>
    <w:rsid w:val="002E3F14"/>
    <w:rsid w:val="002F0BE3"/>
    <w:rsid w:val="002F3F64"/>
    <w:rsid w:val="002F6B89"/>
    <w:rsid w:val="003061C3"/>
    <w:rsid w:val="003102B3"/>
    <w:rsid w:val="003121D3"/>
    <w:rsid w:val="00315D32"/>
    <w:rsid w:val="00321180"/>
    <w:rsid w:val="00322BEE"/>
    <w:rsid w:val="00322BFA"/>
    <w:rsid w:val="00324142"/>
    <w:rsid w:val="003309B0"/>
    <w:rsid w:val="0033198B"/>
    <w:rsid w:val="003325ED"/>
    <w:rsid w:val="00332771"/>
    <w:rsid w:val="003341AE"/>
    <w:rsid w:val="003415A1"/>
    <w:rsid w:val="003422F6"/>
    <w:rsid w:val="00343F5C"/>
    <w:rsid w:val="003459B9"/>
    <w:rsid w:val="00347326"/>
    <w:rsid w:val="00352C1D"/>
    <w:rsid w:val="003563D9"/>
    <w:rsid w:val="0037435F"/>
    <w:rsid w:val="0037474E"/>
    <w:rsid w:val="00383B3B"/>
    <w:rsid w:val="00384723"/>
    <w:rsid w:val="003877F0"/>
    <w:rsid w:val="00392A30"/>
    <w:rsid w:val="00393E8A"/>
    <w:rsid w:val="003959F9"/>
    <w:rsid w:val="00396F6A"/>
    <w:rsid w:val="003A2467"/>
    <w:rsid w:val="003B0AC9"/>
    <w:rsid w:val="003B687C"/>
    <w:rsid w:val="003C080E"/>
    <w:rsid w:val="003C28B8"/>
    <w:rsid w:val="003C4BF9"/>
    <w:rsid w:val="003C6294"/>
    <w:rsid w:val="003C7C85"/>
    <w:rsid w:val="003D0092"/>
    <w:rsid w:val="003D111D"/>
    <w:rsid w:val="003D2D4F"/>
    <w:rsid w:val="003E38C1"/>
    <w:rsid w:val="003E397C"/>
    <w:rsid w:val="003E76EA"/>
    <w:rsid w:val="003F468C"/>
    <w:rsid w:val="003F5581"/>
    <w:rsid w:val="00400E1C"/>
    <w:rsid w:val="00401384"/>
    <w:rsid w:val="0040212D"/>
    <w:rsid w:val="004055BC"/>
    <w:rsid w:val="0040646E"/>
    <w:rsid w:val="004068D2"/>
    <w:rsid w:val="00410BAE"/>
    <w:rsid w:val="00410BEA"/>
    <w:rsid w:val="00415507"/>
    <w:rsid w:val="00416260"/>
    <w:rsid w:val="00422180"/>
    <w:rsid w:val="004228B4"/>
    <w:rsid w:val="00422BB5"/>
    <w:rsid w:val="00423D88"/>
    <w:rsid w:val="0042747B"/>
    <w:rsid w:val="004303B2"/>
    <w:rsid w:val="00432945"/>
    <w:rsid w:val="0044190C"/>
    <w:rsid w:val="00445FDB"/>
    <w:rsid w:val="00446F8C"/>
    <w:rsid w:val="004566E1"/>
    <w:rsid w:val="00456923"/>
    <w:rsid w:val="004638DE"/>
    <w:rsid w:val="004662F7"/>
    <w:rsid w:val="00466CF1"/>
    <w:rsid w:val="00475C50"/>
    <w:rsid w:val="004767CF"/>
    <w:rsid w:val="00476996"/>
    <w:rsid w:val="0048069D"/>
    <w:rsid w:val="00480CAD"/>
    <w:rsid w:val="0048128A"/>
    <w:rsid w:val="004818DF"/>
    <w:rsid w:val="00481E6C"/>
    <w:rsid w:val="0048276C"/>
    <w:rsid w:val="00486FBB"/>
    <w:rsid w:val="004936F7"/>
    <w:rsid w:val="00494890"/>
    <w:rsid w:val="004978AD"/>
    <w:rsid w:val="004A2F3F"/>
    <w:rsid w:val="004A53DB"/>
    <w:rsid w:val="004A58E9"/>
    <w:rsid w:val="004B173D"/>
    <w:rsid w:val="004B1A8A"/>
    <w:rsid w:val="004B1B11"/>
    <w:rsid w:val="004B4C56"/>
    <w:rsid w:val="004C1E24"/>
    <w:rsid w:val="004C27D4"/>
    <w:rsid w:val="004C3E0E"/>
    <w:rsid w:val="004C7C64"/>
    <w:rsid w:val="004D3391"/>
    <w:rsid w:val="004E3267"/>
    <w:rsid w:val="004E6C6A"/>
    <w:rsid w:val="004E6E5D"/>
    <w:rsid w:val="004F150C"/>
    <w:rsid w:val="004F6A08"/>
    <w:rsid w:val="005067F3"/>
    <w:rsid w:val="00512179"/>
    <w:rsid w:val="005143C1"/>
    <w:rsid w:val="005167B4"/>
    <w:rsid w:val="0052543E"/>
    <w:rsid w:val="00526C83"/>
    <w:rsid w:val="00527506"/>
    <w:rsid w:val="0053251C"/>
    <w:rsid w:val="00534F47"/>
    <w:rsid w:val="005400FA"/>
    <w:rsid w:val="0054024E"/>
    <w:rsid w:val="00540BBC"/>
    <w:rsid w:val="005443EA"/>
    <w:rsid w:val="0054485C"/>
    <w:rsid w:val="00550D68"/>
    <w:rsid w:val="005538E6"/>
    <w:rsid w:val="00566404"/>
    <w:rsid w:val="00571067"/>
    <w:rsid w:val="0057261E"/>
    <w:rsid w:val="005739D7"/>
    <w:rsid w:val="005769AC"/>
    <w:rsid w:val="005802D2"/>
    <w:rsid w:val="00583BA4"/>
    <w:rsid w:val="00585955"/>
    <w:rsid w:val="005928D8"/>
    <w:rsid w:val="00596B0E"/>
    <w:rsid w:val="005A515D"/>
    <w:rsid w:val="005B0023"/>
    <w:rsid w:val="005B21B0"/>
    <w:rsid w:val="005B3575"/>
    <w:rsid w:val="005B3967"/>
    <w:rsid w:val="005B74AE"/>
    <w:rsid w:val="005C0372"/>
    <w:rsid w:val="005C11EF"/>
    <w:rsid w:val="005D41CD"/>
    <w:rsid w:val="005D6C15"/>
    <w:rsid w:val="005E0C03"/>
    <w:rsid w:val="005E4ECF"/>
    <w:rsid w:val="005E75F4"/>
    <w:rsid w:val="005E77E7"/>
    <w:rsid w:val="005F1109"/>
    <w:rsid w:val="005F1769"/>
    <w:rsid w:val="005F32A6"/>
    <w:rsid w:val="005F4290"/>
    <w:rsid w:val="005F457D"/>
    <w:rsid w:val="005F4A18"/>
    <w:rsid w:val="005F7E59"/>
    <w:rsid w:val="00600FFF"/>
    <w:rsid w:val="0060106C"/>
    <w:rsid w:val="00601CAE"/>
    <w:rsid w:val="006021F1"/>
    <w:rsid w:val="006022EB"/>
    <w:rsid w:val="00611351"/>
    <w:rsid w:val="00611D2C"/>
    <w:rsid w:val="00617C3A"/>
    <w:rsid w:val="00623269"/>
    <w:rsid w:val="006245C6"/>
    <w:rsid w:val="00627420"/>
    <w:rsid w:val="00632F97"/>
    <w:rsid w:val="00633A32"/>
    <w:rsid w:val="006437BF"/>
    <w:rsid w:val="00644DAD"/>
    <w:rsid w:val="00645F1D"/>
    <w:rsid w:val="00647DC6"/>
    <w:rsid w:val="00652899"/>
    <w:rsid w:val="006548FF"/>
    <w:rsid w:val="0065505F"/>
    <w:rsid w:val="00655625"/>
    <w:rsid w:val="00656F11"/>
    <w:rsid w:val="00657B1D"/>
    <w:rsid w:val="00657F21"/>
    <w:rsid w:val="006600E2"/>
    <w:rsid w:val="00671998"/>
    <w:rsid w:val="00674746"/>
    <w:rsid w:val="00676174"/>
    <w:rsid w:val="00683758"/>
    <w:rsid w:val="00684D67"/>
    <w:rsid w:val="00684EE6"/>
    <w:rsid w:val="0069277E"/>
    <w:rsid w:val="00692C4C"/>
    <w:rsid w:val="006A4642"/>
    <w:rsid w:val="006A488F"/>
    <w:rsid w:val="006B3398"/>
    <w:rsid w:val="006B5C19"/>
    <w:rsid w:val="006B702B"/>
    <w:rsid w:val="006C0242"/>
    <w:rsid w:val="006C0339"/>
    <w:rsid w:val="006C15F5"/>
    <w:rsid w:val="006C6BC4"/>
    <w:rsid w:val="006C6DE1"/>
    <w:rsid w:val="006D2193"/>
    <w:rsid w:val="006D2379"/>
    <w:rsid w:val="006D24D3"/>
    <w:rsid w:val="006D4793"/>
    <w:rsid w:val="006D6D4D"/>
    <w:rsid w:val="006D724E"/>
    <w:rsid w:val="006E250B"/>
    <w:rsid w:val="006E67CF"/>
    <w:rsid w:val="006F6B65"/>
    <w:rsid w:val="00700E67"/>
    <w:rsid w:val="00706A7F"/>
    <w:rsid w:val="00707448"/>
    <w:rsid w:val="00715538"/>
    <w:rsid w:val="00717928"/>
    <w:rsid w:val="00726F0D"/>
    <w:rsid w:val="00727E28"/>
    <w:rsid w:val="00733256"/>
    <w:rsid w:val="00733ADA"/>
    <w:rsid w:val="007360F8"/>
    <w:rsid w:val="00743954"/>
    <w:rsid w:val="007447E2"/>
    <w:rsid w:val="0074586F"/>
    <w:rsid w:val="007466DD"/>
    <w:rsid w:val="00746D6A"/>
    <w:rsid w:val="0074768D"/>
    <w:rsid w:val="00752210"/>
    <w:rsid w:val="0075410B"/>
    <w:rsid w:val="0075527F"/>
    <w:rsid w:val="00755680"/>
    <w:rsid w:val="007556D3"/>
    <w:rsid w:val="007564A1"/>
    <w:rsid w:val="00761134"/>
    <w:rsid w:val="007651FF"/>
    <w:rsid w:val="007703AE"/>
    <w:rsid w:val="007709CF"/>
    <w:rsid w:val="007727A9"/>
    <w:rsid w:val="0077569E"/>
    <w:rsid w:val="0077744B"/>
    <w:rsid w:val="00777A17"/>
    <w:rsid w:val="0078736C"/>
    <w:rsid w:val="007934B4"/>
    <w:rsid w:val="007A1E83"/>
    <w:rsid w:val="007A56CA"/>
    <w:rsid w:val="007A7E10"/>
    <w:rsid w:val="007B3262"/>
    <w:rsid w:val="007B39D4"/>
    <w:rsid w:val="007B69F1"/>
    <w:rsid w:val="007C327B"/>
    <w:rsid w:val="007C330F"/>
    <w:rsid w:val="007C339D"/>
    <w:rsid w:val="007C6A4D"/>
    <w:rsid w:val="007C725A"/>
    <w:rsid w:val="007D32E0"/>
    <w:rsid w:val="007D3705"/>
    <w:rsid w:val="007D46E1"/>
    <w:rsid w:val="007D5C7E"/>
    <w:rsid w:val="007D7641"/>
    <w:rsid w:val="007E0787"/>
    <w:rsid w:val="007E175A"/>
    <w:rsid w:val="007E2B15"/>
    <w:rsid w:val="007E38BC"/>
    <w:rsid w:val="007E4385"/>
    <w:rsid w:val="007E4833"/>
    <w:rsid w:val="007F23EC"/>
    <w:rsid w:val="007F4D49"/>
    <w:rsid w:val="007F6381"/>
    <w:rsid w:val="007F7185"/>
    <w:rsid w:val="00800F2A"/>
    <w:rsid w:val="00802A8D"/>
    <w:rsid w:val="0080474D"/>
    <w:rsid w:val="00810704"/>
    <w:rsid w:val="008117A5"/>
    <w:rsid w:val="008124E8"/>
    <w:rsid w:val="00814A8C"/>
    <w:rsid w:val="00815D04"/>
    <w:rsid w:val="00816D70"/>
    <w:rsid w:val="00822F18"/>
    <w:rsid w:val="00825A89"/>
    <w:rsid w:val="008318C2"/>
    <w:rsid w:val="008324C3"/>
    <w:rsid w:val="00833B07"/>
    <w:rsid w:val="008352E4"/>
    <w:rsid w:val="00836CD2"/>
    <w:rsid w:val="00845EDB"/>
    <w:rsid w:val="00846CA2"/>
    <w:rsid w:val="00851959"/>
    <w:rsid w:val="0085478D"/>
    <w:rsid w:val="008569D7"/>
    <w:rsid w:val="00860E41"/>
    <w:rsid w:val="008642FF"/>
    <w:rsid w:val="008713A1"/>
    <w:rsid w:val="00871742"/>
    <w:rsid w:val="00872B73"/>
    <w:rsid w:val="00874B5A"/>
    <w:rsid w:val="008768B3"/>
    <w:rsid w:val="008813D3"/>
    <w:rsid w:val="00881667"/>
    <w:rsid w:val="0088678F"/>
    <w:rsid w:val="00890000"/>
    <w:rsid w:val="0089181A"/>
    <w:rsid w:val="00893206"/>
    <w:rsid w:val="008A01F1"/>
    <w:rsid w:val="008A0358"/>
    <w:rsid w:val="008A036C"/>
    <w:rsid w:val="008A3913"/>
    <w:rsid w:val="008A45CC"/>
    <w:rsid w:val="008A5284"/>
    <w:rsid w:val="008A5DBA"/>
    <w:rsid w:val="008A7A0F"/>
    <w:rsid w:val="008B0B97"/>
    <w:rsid w:val="008B1041"/>
    <w:rsid w:val="008B1939"/>
    <w:rsid w:val="008B2163"/>
    <w:rsid w:val="008B3C49"/>
    <w:rsid w:val="008B4FBF"/>
    <w:rsid w:val="008C0D56"/>
    <w:rsid w:val="008C347E"/>
    <w:rsid w:val="008C5123"/>
    <w:rsid w:val="008C6691"/>
    <w:rsid w:val="008D1A72"/>
    <w:rsid w:val="008D2C4F"/>
    <w:rsid w:val="008D40CC"/>
    <w:rsid w:val="008D433E"/>
    <w:rsid w:val="008D5DBF"/>
    <w:rsid w:val="008D6749"/>
    <w:rsid w:val="008D6DD4"/>
    <w:rsid w:val="008E3B76"/>
    <w:rsid w:val="008E49DE"/>
    <w:rsid w:val="008E4ABC"/>
    <w:rsid w:val="008E51FA"/>
    <w:rsid w:val="008E6F7D"/>
    <w:rsid w:val="008E7613"/>
    <w:rsid w:val="008F65DD"/>
    <w:rsid w:val="008F6678"/>
    <w:rsid w:val="00900036"/>
    <w:rsid w:val="00900A9B"/>
    <w:rsid w:val="00900AB2"/>
    <w:rsid w:val="00901726"/>
    <w:rsid w:val="00905D69"/>
    <w:rsid w:val="0090746A"/>
    <w:rsid w:val="00907DD6"/>
    <w:rsid w:val="00911567"/>
    <w:rsid w:val="0091184E"/>
    <w:rsid w:val="009155AF"/>
    <w:rsid w:val="0093163C"/>
    <w:rsid w:val="00932274"/>
    <w:rsid w:val="00932B84"/>
    <w:rsid w:val="0093538B"/>
    <w:rsid w:val="00935BEC"/>
    <w:rsid w:val="00937AF2"/>
    <w:rsid w:val="0094140C"/>
    <w:rsid w:val="009515E5"/>
    <w:rsid w:val="009549AD"/>
    <w:rsid w:val="009554C5"/>
    <w:rsid w:val="00956A9B"/>
    <w:rsid w:val="00965887"/>
    <w:rsid w:val="009660D2"/>
    <w:rsid w:val="00971E82"/>
    <w:rsid w:val="009727D9"/>
    <w:rsid w:val="0098032E"/>
    <w:rsid w:val="009860E6"/>
    <w:rsid w:val="0098613D"/>
    <w:rsid w:val="00987FA7"/>
    <w:rsid w:val="009906A7"/>
    <w:rsid w:val="00990F81"/>
    <w:rsid w:val="00991004"/>
    <w:rsid w:val="009914B9"/>
    <w:rsid w:val="00992F96"/>
    <w:rsid w:val="009930FF"/>
    <w:rsid w:val="00994387"/>
    <w:rsid w:val="009A0DE7"/>
    <w:rsid w:val="009A39B9"/>
    <w:rsid w:val="009A4B43"/>
    <w:rsid w:val="009A77DE"/>
    <w:rsid w:val="009B10C4"/>
    <w:rsid w:val="009B7900"/>
    <w:rsid w:val="009C037E"/>
    <w:rsid w:val="009C2200"/>
    <w:rsid w:val="009C3A41"/>
    <w:rsid w:val="009C524B"/>
    <w:rsid w:val="009C534D"/>
    <w:rsid w:val="009C6967"/>
    <w:rsid w:val="009D05FD"/>
    <w:rsid w:val="009D177A"/>
    <w:rsid w:val="009D23E8"/>
    <w:rsid w:val="009D4654"/>
    <w:rsid w:val="009D5C2F"/>
    <w:rsid w:val="009D625C"/>
    <w:rsid w:val="009E1A32"/>
    <w:rsid w:val="009E1FF6"/>
    <w:rsid w:val="009E26D4"/>
    <w:rsid w:val="009E3D63"/>
    <w:rsid w:val="009E42D3"/>
    <w:rsid w:val="009E7BEF"/>
    <w:rsid w:val="009E7EF4"/>
    <w:rsid w:val="009F7996"/>
    <w:rsid w:val="009F79C0"/>
    <w:rsid w:val="00A04DAD"/>
    <w:rsid w:val="00A132F4"/>
    <w:rsid w:val="00A21504"/>
    <w:rsid w:val="00A30405"/>
    <w:rsid w:val="00A331E9"/>
    <w:rsid w:val="00A37D11"/>
    <w:rsid w:val="00A40CBD"/>
    <w:rsid w:val="00A43AB6"/>
    <w:rsid w:val="00A52227"/>
    <w:rsid w:val="00A52AFF"/>
    <w:rsid w:val="00A56715"/>
    <w:rsid w:val="00A57013"/>
    <w:rsid w:val="00A60DB2"/>
    <w:rsid w:val="00A61182"/>
    <w:rsid w:val="00A63E42"/>
    <w:rsid w:val="00A64317"/>
    <w:rsid w:val="00A6553A"/>
    <w:rsid w:val="00A66F25"/>
    <w:rsid w:val="00A90524"/>
    <w:rsid w:val="00A92D18"/>
    <w:rsid w:val="00A941C3"/>
    <w:rsid w:val="00A96E77"/>
    <w:rsid w:val="00AA19D7"/>
    <w:rsid w:val="00AA4C5E"/>
    <w:rsid w:val="00AA60D8"/>
    <w:rsid w:val="00AA679F"/>
    <w:rsid w:val="00AB045F"/>
    <w:rsid w:val="00AB0FDF"/>
    <w:rsid w:val="00AB6B32"/>
    <w:rsid w:val="00AC00B7"/>
    <w:rsid w:val="00AC2069"/>
    <w:rsid w:val="00AC4456"/>
    <w:rsid w:val="00AC5BE7"/>
    <w:rsid w:val="00AC6570"/>
    <w:rsid w:val="00AC68B6"/>
    <w:rsid w:val="00AC74A2"/>
    <w:rsid w:val="00AD13F8"/>
    <w:rsid w:val="00AD5205"/>
    <w:rsid w:val="00AD7F20"/>
    <w:rsid w:val="00AE4261"/>
    <w:rsid w:val="00AE49DE"/>
    <w:rsid w:val="00AF356A"/>
    <w:rsid w:val="00AF3F31"/>
    <w:rsid w:val="00AF5CB0"/>
    <w:rsid w:val="00AF64ED"/>
    <w:rsid w:val="00AF70BE"/>
    <w:rsid w:val="00B015EE"/>
    <w:rsid w:val="00B06690"/>
    <w:rsid w:val="00B075B0"/>
    <w:rsid w:val="00B122B1"/>
    <w:rsid w:val="00B1342C"/>
    <w:rsid w:val="00B13C4B"/>
    <w:rsid w:val="00B13CD2"/>
    <w:rsid w:val="00B14768"/>
    <w:rsid w:val="00B22440"/>
    <w:rsid w:val="00B233DE"/>
    <w:rsid w:val="00B35C95"/>
    <w:rsid w:val="00B36ED7"/>
    <w:rsid w:val="00B409F8"/>
    <w:rsid w:val="00B44C8D"/>
    <w:rsid w:val="00B4680C"/>
    <w:rsid w:val="00B46F4E"/>
    <w:rsid w:val="00B475F5"/>
    <w:rsid w:val="00B508DE"/>
    <w:rsid w:val="00B53394"/>
    <w:rsid w:val="00B534C8"/>
    <w:rsid w:val="00B60AAE"/>
    <w:rsid w:val="00B61F22"/>
    <w:rsid w:val="00B63238"/>
    <w:rsid w:val="00B66B1B"/>
    <w:rsid w:val="00B73D9C"/>
    <w:rsid w:val="00B74E4C"/>
    <w:rsid w:val="00B7516A"/>
    <w:rsid w:val="00B755A0"/>
    <w:rsid w:val="00B81686"/>
    <w:rsid w:val="00B83823"/>
    <w:rsid w:val="00B878E9"/>
    <w:rsid w:val="00B91339"/>
    <w:rsid w:val="00B93A31"/>
    <w:rsid w:val="00B97B36"/>
    <w:rsid w:val="00BA4D75"/>
    <w:rsid w:val="00BA5571"/>
    <w:rsid w:val="00BA5AFE"/>
    <w:rsid w:val="00BB205B"/>
    <w:rsid w:val="00BB2216"/>
    <w:rsid w:val="00BB5FF6"/>
    <w:rsid w:val="00BB6E66"/>
    <w:rsid w:val="00BC3CE2"/>
    <w:rsid w:val="00BC61FE"/>
    <w:rsid w:val="00BD0494"/>
    <w:rsid w:val="00BD12B7"/>
    <w:rsid w:val="00BD3399"/>
    <w:rsid w:val="00BD34DC"/>
    <w:rsid w:val="00BD5BEE"/>
    <w:rsid w:val="00BD695E"/>
    <w:rsid w:val="00BD6CE6"/>
    <w:rsid w:val="00BD7229"/>
    <w:rsid w:val="00BD7B38"/>
    <w:rsid w:val="00BE1F1B"/>
    <w:rsid w:val="00BE2E42"/>
    <w:rsid w:val="00BE34CC"/>
    <w:rsid w:val="00BE3A72"/>
    <w:rsid w:val="00BE3F96"/>
    <w:rsid w:val="00BE69E7"/>
    <w:rsid w:val="00BE73B8"/>
    <w:rsid w:val="00BF058E"/>
    <w:rsid w:val="00BF106D"/>
    <w:rsid w:val="00BF1A69"/>
    <w:rsid w:val="00BF287C"/>
    <w:rsid w:val="00BF2D2B"/>
    <w:rsid w:val="00BF30F0"/>
    <w:rsid w:val="00BF58C5"/>
    <w:rsid w:val="00BF6211"/>
    <w:rsid w:val="00C016C8"/>
    <w:rsid w:val="00C01A16"/>
    <w:rsid w:val="00C04E2A"/>
    <w:rsid w:val="00C04EFB"/>
    <w:rsid w:val="00C05211"/>
    <w:rsid w:val="00C060BF"/>
    <w:rsid w:val="00C11F17"/>
    <w:rsid w:val="00C12448"/>
    <w:rsid w:val="00C17D4A"/>
    <w:rsid w:val="00C20B25"/>
    <w:rsid w:val="00C21180"/>
    <w:rsid w:val="00C2194F"/>
    <w:rsid w:val="00C40A33"/>
    <w:rsid w:val="00C4298C"/>
    <w:rsid w:val="00C4365A"/>
    <w:rsid w:val="00C43675"/>
    <w:rsid w:val="00C436BB"/>
    <w:rsid w:val="00C446B8"/>
    <w:rsid w:val="00C45846"/>
    <w:rsid w:val="00C45AAB"/>
    <w:rsid w:val="00C500A9"/>
    <w:rsid w:val="00C50E3E"/>
    <w:rsid w:val="00C52CD6"/>
    <w:rsid w:val="00C55604"/>
    <w:rsid w:val="00C55771"/>
    <w:rsid w:val="00C56288"/>
    <w:rsid w:val="00C622AB"/>
    <w:rsid w:val="00C637BC"/>
    <w:rsid w:val="00C64A76"/>
    <w:rsid w:val="00C65169"/>
    <w:rsid w:val="00C658BA"/>
    <w:rsid w:val="00C66B7C"/>
    <w:rsid w:val="00C72C83"/>
    <w:rsid w:val="00C73533"/>
    <w:rsid w:val="00C73CCD"/>
    <w:rsid w:val="00C74243"/>
    <w:rsid w:val="00C74F84"/>
    <w:rsid w:val="00C821A4"/>
    <w:rsid w:val="00C821FE"/>
    <w:rsid w:val="00C857F0"/>
    <w:rsid w:val="00C872FA"/>
    <w:rsid w:val="00C91DE0"/>
    <w:rsid w:val="00C936EB"/>
    <w:rsid w:val="00C93733"/>
    <w:rsid w:val="00C95AE3"/>
    <w:rsid w:val="00C97C4F"/>
    <w:rsid w:val="00CA3E67"/>
    <w:rsid w:val="00CA7205"/>
    <w:rsid w:val="00CB13BB"/>
    <w:rsid w:val="00CB16E5"/>
    <w:rsid w:val="00CB239A"/>
    <w:rsid w:val="00CB5EB8"/>
    <w:rsid w:val="00CB6D04"/>
    <w:rsid w:val="00CC3A81"/>
    <w:rsid w:val="00CC45D7"/>
    <w:rsid w:val="00CC6C96"/>
    <w:rsid w:val="00CD0875"/>
    <w:rsid w:val="00CD08C0"/>
    <w:rsid w:val="00CD3675"/>
    <w:rsid w:val="00CD394E"/>
    <w:rsid w:val="00CE1616"/>
    <w:rsid w:val="00CE2FFB"/>
    <w:rsid w:val="00CE31EC"/>
    <w:rsid w:val="00CE3B49"/>
    <w:rsid w:val="00CE4367"/>
    <w:rsid w:val="00CE4583"/>
    <w:rsid w:val="00CE73CB"/>
    <w:rsid w:val="00CF0BFE"/>
    <w:rsid w:val="00CF2D2F"/>
    <w:rsid w:val="00CF2F66"/>
    <w:rsid w:val="00CF3DED"/>
    <w:rsid w:val="00D041DA"/>
    <w:rsid w:val="00D060A7"/>
    <w:rsid w:val="00D066CA"/>
    <w:rsid w:val="00D06823"/>
    <w:rsid w:val="00D06C67"/>
    <w:rsid w:val="00D06CF7"/>
    <w:rsid w:val="00D06F78"/>
    <w:rsid w:val="00D07A6B"/>
    <w:rsid w:val="00D12386"/>
    <w:rsid w:val="00D127FD"/>
    <w:rsid w:val="00D1350D"/>
    <w:rsid w:val="00D14D34"/>
    <w:rsid w:val="00D172DD"/>
    <w:rsid w:val="00D20EC3"/>
    <w:rsid w:val="00D22CBF"/>
    <w:rsid w:val="00D23FCF"/>
    <w:rsid w:val="00D279F0"/>
    <w:rsid w:val="00D31E24"/>
    <w:rsid w:val="00D32AC1"/>
    <w:rsid w:val="00D32CD3"/>
    <w:rsid w:val="00D3651E"/>
    <w:rsid w:val="00D369AA"/>
    <w:rsid w:val="00D406C6"/>
    <w:rsid w:val="00D53217"/>
    <w:rsid w:val="00D55591"/>
    <w:rsid w:val="00D63FA5"/>
    <w:rsid w:val="00D655BE"/>
    <w:rsid w:val="00D67624"/>
    <w:rsid w:val="00D71015"/>
    <w:rsid w:val="00D74AA6"/>
    <w:rsid w:val="00D75E18"/>
    <w:rsid w:val="00D77B0F"/>
    <w:rsid w:val="00D836BB"/>
    <w:rsid w:val="00D83ADF"/>
    <w:rsid w:val="00D8501A"/>
    <w:rsid w:val="00D85650"/>
    <w:rsid w:val="00D864EE"/>
    <w:rsid w:val="00D86CCE"/>
    <w:rsid w:val="00D95A2A"/>
    <w:rsid w:val="00DA2B24"/>
    <w:rsid w:val="00DB6E21"/>
    <w:rsid w:val="00DC2C06"/>
    <w:rsid w:val="00DC5C5C"/>
    <w:rsid w:val="00DC6126"/>
    <w:rsid w:val="00DC7292"/>
    <w:rsid w:val="00DD056D"/>
    <w:rsid w:val="00DD3E0E"/>
    <w:rsid w:val="00DE05E8"/>
    <w:rsid w:val="00DE0F3D"/>
    <w:rsid w:val="00DE13ED"/>
    <w:rsid w:val="00DF0B6A"/>
    <w:rsid w:val="00DF21AC"/>
    <w:rsid w:val="00DF3463"/>
    <w:rsid w:val="00DF44E5"/>
    <w:rsid w:val="00DF79C4"/>
    <w:rsid w:val="00E01481"/>
    <w:rsid w:val="00E02367"/>
    <w:rsid w:val="00E039B8"/>
    <w:rsid w:val="00E044C8"/>
    <w:rsid w:val="00E052CF"/>
    <w:rsid w:val="00E05C54"/>
    <w:rsid w:val="00E14262"/>
    <w:rsid w:val="00E15BB0"/>
    <w:rsid w:val="00E22695"/>
    <w:rsid w:val="00E23AAA"/>
    <w:rsid w:val="00E407D8"/>
    <w:rsid w:val="00E506CB"/>
    <w:rsid w:val="00E535A7"/>
    <w:rsid w:val="00E54A65"/>
    <w:rsid w:val="00E54B74"/>
    <w:rsid w:val="00E55345"/>
    <w:rsid w:val="00E6164D"/>
    <w:rsid w:val="00E6682B"/>
    <w:rsid w:val="00E7219A"/>
    <w:rsid w:val="00E75A4C"/>
    <w:rsid w:val="00E8321C"/>
    <w:rsid w:val="00E83672"/>
    <w:rsid w:val="00E856F0"/>
    <w:rsid w:val="00E87A37"/>
    <w:rsid w:val="00E903A8"/>
    <w:rsid w:val="00E91032"/>
    <w:rsid w:val="00E9241D"/>
    <w:rsid w:val="00E92A0D"/>
    <w:rsid w:val="00E9383B"/>
    <w:rsid w:val="00E94BAE"/>
    <w:rsid w:val="00EA2B9F"/>
    <w:rsid w:val="00EA7D30"/>
    <w:rsid w:val="00EB14F3"/>
    <w:rsid w:val="00EB359B"/>
    <w:rsid w:val="00EB4CA0"/>
    <w:rsid w:val="00EC0227"/>
    <w:rsid w:val="00EC049E"/>
    <w:rsid w:val="00EC3314"/>
    <w:rsid w:val="00EC6138"/>
    <w:rsid w:val="00ED1618"/>
    <w:rsid w:val="00ED1958"/>
    <w:rsid w:val="00ED46E9"/>
    <w:rsid w:val="00ED7E57"/>
    <w:rsid w:val="00EE50FC"/>
    <w:rsid w:val="00EE53E4"/>
    <w:rsid w:val="00EE5E2F"/>
    <w:rsid w:val="00EE61DC"/>
    <w:rsid w:val="00EE732C"/>
    <w:rsid w:val="00EF0B42"/>
    <w:rsid w:val="00EF1D70"/>
    <w:rsid w:val="00EF5C8A"/>
    <w:rsid w:val="00F0098C"/>
    <w:rsid w:val="00F109A9"/>
    <w:rsid w:val="00F15FAE"/>
    <w:rsid w:val="00F17C48"/>
    <w:rsid w:val="00F21B91"/>
    <w:rsid w:val="00F23DA5"/>
    <w:rsid w:val="00F259D1"/>
    <w:rsid w:val="00F30EA0"/>
    <w:rsid w:val="00F31303"/>
    <w:rsid w:val="00F3130D"/>
    <w:rsid w:val="00F317B7"/>
    <w:rsid w:val="00F31CA5"/>
    <w:rsid w:val="00F31EA1"/>
    <w:rsid w:val="00F341C3"/>
    <w:rsid w:val="00F4116E"/>
    <w:rsid w:val="00F51DC3"/>
    <w:rsid w:val="00F524C1"/>
    <w:rsid w:val="00F54F33"/>
    <w:rsid w:val="00F565F0"/>
    <w:rsid w:val="00F57DD6"/>
    <w:rsid w:val="00F60058"/>
    <w:rsid w:val="00F65DF8"/>
    <w:rsid w:val="00F66258"/>
    <w:rsid w:val="00F66CE9"/>
    <w:rsid w:val="00F71EDE"/>
    <w:rsid w:val="00F72D50"/>
    <w:rsid w:val="00F745BE"/>
    <w:rsid w:val="00F76F54"/>
    <w:rsid w:val="00F771F2"/>
    <w:rsid w:val="00F84DB0"/>
    <w:rsid w:val="00F8610D"/>
    <w:rsid w:val="00F87268"/>
    <w:rsid w:val="00F87833"/>
    <w:rsid w:val="00F90F1B"/>
    <w:rsid w:val="00F92910"/>
    <w:rsid w:val="00F93488"/>
    <w:rsid w:val="00F93DE4"/>
    <w:rsid w:val="00F93F12"/>
    <w:rsid w:val="00FA3634"/>
    <w:rsid w:val="00FA3ADD"/>
    <w:rsid w:val="00FB2443"/>
    <w:rsid w:val="00FB45B8"/>
    <w:rsid w:val="00FB51B3"/>
    <w:rsid w:val="00FB66FC"/>
    <w:rsid w:val="00FC0F65"/>
    <w:rsid w:val="00FC7D9F"/>
    <w:rsid w:val="00FD1C5F"/>
    <w:rsid w:val="00FD2F45"/>
    <w:rsid w:val="00FD36A2"/>
    <w:rsid w:val="00FD592E"/>
    <w:rsid w:val="00FD73FF"/>
    <w:rsid w:val="00FE0CF5"/>
    <w:rsid w:val="00FE261D"/>
    <w:rsid w:val="00FE69E9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86122"/>
  <w15:docId w15:val="{1B987D11-E28C-41F0-B96A-AAA26B307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4F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EB14F3"/>
    <w:pPr>
      <w:keepNext/>
      <w:spacing w:before="120" w:after="120"/>
      <w:jc w:val="center"/>
      <w:outlineLvl w:val="3"/>
    </w:pPr>
    <w:rPr>
      <w:b/>
      <w:sz w:val="14"/>
    </w:rPr>
  </w:style>
  <w:style w:type="paragraph" w:styleId="Balk5">
    <w:name w:val="heading 5"/>
    <w:basedOn w:val="Normal"/>
    <w:next w:val="Normal"/>
    <w:link w:val="Balk5Char"/>
    <w:unhideWhenUsed/>
    <w:qFormat/>
    <w:rsid w:val="00EB14F3"/>
    <w:pPr>
      <w:keepNext/>
      <w:spacing w:after="120"/>
      <w:jc w:val="center"/>
      <w:outlineLvl w:val="4"/>
    </w:pPr>
    <w:rPr>
      <w:b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EB14F3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customStyle="1" w:styleId="Balk5Char">
    <w:name w:val="Başlık 5 Char"/>
    <w:basedOn w:val="VarsaylanParagrafYazTipi"/>
    <w:link w:val="Balk5"/>
    <w:rsid w:val="00EB14F3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0971D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F0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F058E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AralkYok">
    <w:name w:val="No Spacing"/>
    <w:uiPriority w:val="1"/>
    <w:qFormat/>
    <w:rsid w:val="007E4833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540BBC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07A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67F26-63AF-4916-A73C-55AC513EC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10</Words>
  <Characters>7473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Windows Kullanıcısı</cp:lastModifiedBy>
  <cp:revision>4</cp:revision>
  <cp:lastPrinted>2026-01-23T09:20:00Z</cp:lastPrinted>
  <dcterms:created xsi:type="dcterms:W3CDTF">2026-01-22T05:52:00Z</dcterms:created>
  <dcterms:modified xsi:type="dcterms:W3CDTF">2026-01-2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849ddac116490856605af0beb8f443353127b420f2ba2cd6cb01f54b2990a</vt:lpwstr>
  </property>
</Properties>
</file>